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24710" w14:textId="77777777" w:rsidR="00A13DCA" w:rsidRPr="000D563C" w:rsidRDefault="00A13DCA" w:rsidP="0071516E">
      <w:pPr>
        <w:pStyle w:val="ListParagraph"/>
        <w:numPr>
          <w:ilvl w:val="0"/>
          <w:numId w:val="1"/>
        </w:numPr>
        <w:rPr>
          <w:sz w:val="24"/>
        </w:rPr>
      </w:pPr>
      <w:r w:rsidRPr="000D563C">
        <w:rPr>
          <w:b/>
          <w:sz w:val="24"/>
        </w:rPr>
        <w:t>Theaters:</w:t>
      </w:r>
      <w:r w:rsidRPr="000D563C">
        <w:rPr>
          <w:sz w:val="24"/>
        </w:rPr>
        <w:t xml:space="preserve"> Return this ballot with show and actor info only to</w:t>
      </w:r>
      <w:r w:rsidR="000D563C" w:rsidRPr="000D563C">
        <w:rPr>
          <w:sz w:val="24"/>
        </w:rPr>
        <w:t xml:space="preserve"> </w:t>
      </w:r>
      <w:hyperlink r:id="rId8" w:history="1">
        <w:r w:rsidR="000D563C" w:rsidRPr="000D563C">
          <w:rPr>
            <w:rStyle w:val="Hyperlink"/>
            <w:sz w:val="24"/>
          </w:rPr>
          <w:t>theaters@atac-sa.org</w:t>
        </w:r>
      </w:hyperlink>
      <w:r w:rsidR="000D563C" w:rsidRPr="000D563C">
        <w:rPr>
          <w:sz w:val="24"/>
        </w:rPr>
        <w:t xml:space="preserve"> </w:t>
      </w:r>
      <w:hyperlink r:id="rId9" w:history="1"/>
      <w:r w:rsidRPr="000D563C">
        <w:rPr>
          <w:b/>
          <w:sz w:val="24"/>
        </w:rPr>
        <w:t>no later than 10 days prior</w:t>
      </w:r>
      <w:r w:rsidRPr="000D563C">
        <w:rPr>
          <w:sz w:val="24"/>
        </w:rPr>
        <w:t xml:space="preserve"> to show opening.</w:t>
      </w:r>
    </w:p>
    <w:p w14:paraId="3E2CFCF1" w14:textId="77777777" w:rsidR="00B657BB" w:rsidRPr="000D563C" w:rsidRDefault="00A13DCA" w:rsidP="0071516E">
      <w:pPr>
        <w:pStyle w:val="ListParagraph"/>
        <w:numPr>
          <w:ilvl w:val="0"/>
          <w:numId w:val="1"/>
        </w:numPr>
        <w:rPr>
          <w:sz w:val="24"/>
        </w:rPr>
      </w:pPr>
      <w:r w:rsidRPr="000D563C">
        <w:rPr>
          <w:b/>
          <w:sz w:val="24"/>
        </w:rPr>
        <w:t>Judges:</w:t>
      </w:r>
      <w:r w:rsidRPr="000D563C">
        <w:rPr>
          <w:sz w:val="24"/>
        </w:rPr>
        <w:t xml:space="preserve"> Send completed ballot to </w:t>
      </w:r>
      <w:hyperlink r:id="rId10" w:history="1">
        <w:r w:rsidR="004C5B83" w:rsidRPr="00C27B69">
          <w:rPr>
            <w:rStyle w:val="Hyperlink"/>
            <w:sz w:val="24"/>
          </w:rPr>
          <w:t>ballots@atac-sa.org</w:t>
        </w:r>
      </w:hyperlink>
      <w:r w:rsidR="00B657BB" w:rsidRPr="000D563C">
        <w:rPr>
          <w:sz w:val="24"/>
        </w:rPr>
        <w:t>.</w:t>
      </w:r>
    </w:p>
    <w:p w14:paraId="5EF07201" w14:textId="77777777" w:rsidR="00A13DCA" w:rsidRPr="00A13DCA" w:rsidRDefault="00A13DCA" w:rsidP="00A13DCA">
      <w:pPr>
        <w:pStyle w:val="ListParagraph"/>
        <w:numPr>
          <w:ilvl w:val="0"/>
          <w:numId w:val="2"/>
        </w:numPr>
        <w:rPr>
          <w:b/>
          <w:sz w:val="24"/>
        </w:rPr>
      </w:pPr>
      <w:r w:rsidRPr="00A13DCA">
        <w:rPr>
          <w:b/>
          <w:sz w:val="24"/>
        </w:rPr>
        <w:t>Judges Number:  ________</w:t>
      </w:r>
    </w:p>
    <w:p w14:paraId="49528301" w14:textId="77777777" w:rsidR="00A13DCA" w:rsidRPr="00A13DCA" w:rsidRDefault="00A13DCA" w:rsidP="00A13DCA">
      <w:pPr>
        <w:pStyle w:val="ListParagraph"/>
        <w:numPr>
          <w:ilvl w:val="0"/>
          <w:numId w:val="2"/>
        </w:numPr>
        <w:rPr>
          <w:b/>
          <w:sz w:val="24"/>
        </w:rPr>
      </w:pPr>
      <w:r w:rsidRPr="00A13DCA">
        <w:rPr>
          <w:b/>
          <w:sz w:val="24"/>
        </w:rPr>
        <w:t>Date of Performance:  ___________________</w:t>
      </w:r>
    </w:p>
    <w:p w14:paraId="7D7893C1" w14:textId="77777777" w:rsidR="00A13DCA" w:rsidRPr="00A13DCA" w:rsidRDefault="00A13DCA" w:rsidP="00A13DCA">
      <w:pPr>
        <w:pStyle w:val="ListParagraph"/>
        <w:numPr>
          <w:ilvl w:val="0"/>
          <w:numId w:val="2"/>
        </w:numPr>
        <w:rPr>
          <w:b/>
          <w:sz w:val="24"/>
          <w:u w:val="single"/>
        </w:rPr>
      </w:pPr>
      <w:r w:rsidRPr="00A13DCA">
        <w:rPr>
          <w:b/>
          <w:sz w:val="24"/>
        </w:rPr>
        <w:t>Date Ballot Signed:  _________________</w:t>
      </w:r>
      <w:r w:rsidR="00A84674">
        <w:rPr>
          <w:b/>
          <w:sz w:val="24"/>
        </w:rPr>
        <w:t>____</w:t>
      </w:r>
    </w:p>
    <w:p w14:paraId="15C93D84" w14:textId="77777777" w:rsidR="00A13DCA" w:rsidRDefault="00A13DCA" w:rsidP="000D563C">
      <w:pPr>
        <w:spacing w:after="0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A13DCA" w:rsidRPr="00F06933" w14:paraId="4436F92D" w14:textId="77777777" w:rsidTr="00F06933">
        <w:tc>
          <w:tcPr>
            <w:tcW w:w="5395" w:type="dxa"/>
            <w:shd w:val="clear" w:color="auto" w:fill="BFBFBF"/>
          </w:tcPr>
          <w:p w14:paraId="6449A1BB" w14:textId="77777777" w:rsidR="00A13DCA" w:rsidRPr="00F06933" w:rsidRDefault="00A13DCA" w:rsidP="00F069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sz w:val="24"/>
                <w:szCs w:val="24"/>
              </w:rPr>
              <w:t>PRODUCTION TITLE:</w:t>
            </w:r>
          </w:p>
        </w:tc>
        <w:tc>
          <w:tcPr>
            <w:tcW w:w="5395" w:type="dxa"/>
            <w:shd w:val="clear" w:color="auto" w:fill="BFBFBF"/>
          </w:tcPr>
          <w:p w14:paraId="77CE6649" w14:textId="77777777" w:rsidR="00A13DCA" w:rsidRPr="00F06933" w:rsidRDefault="00A13DCA" w:rsidP="00F069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sz w:val="24"/>
                <w:szCs w:val="24"/>
              </w:rPr>
              <w:t>CATEGORY:</w:t>
            </w:r>
            <w:r w:rsidR="00191B9C" w:rsidRPr="00F0693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191B9C" w:rsidRPr="00F06933">
              <w:rPr>
                <w:rFonts w:ascii="Times New Roman" w:hAnsi="Times New Roman"/>
                <w:b/>
                <w:color w:val="0070C0"/>
                <w:sz w:val="24"/>
                <w:szCs w:val="24"/>
              </w:rPr>
              <w:t>(Comedy</w:t>
            </w:r>
            <w:r w:rsidR="004C5B83" w:rsidRPr="00F06933">
              <w:rPr>
                <w:rFonts w:ascii="Times New Roman" w:hAnsi="Times New Roman"/>
                <w:b/>
                <w:color w:val="0070C0"/>
                <w:sz w:val="24"/>
                <w:szCs w:val="24"/>
              </w:rPr>
              <w:t xml:space="preserve"> OR</w:t>
            </w:r>
            <w:r w:rsidR="00191B9C" w:rsidRPr="00F06933">
              <w:rPr>
                <w:rFonts w:ascii="Times New Roman" w:hAnsi="Times New Roman"/>
                <w:b/>
                <w:color w:val="0070C0"/>
                <w:sz w:val="24"/>
                <w:szCs w:val="24"/>
              </w:rPr>
              <w:t xml:space="preserve"> Drama </w:t>
            </w:r>
            <w:r w:rsidR="004C5B83" w:rsidRPr="00F06933">
              <w:rPr>
                <w:rFonts w:ascii="Times New Roman" w:hAnsi="Times New Roman"/>
                <w:b/>
                <w:color w:val="0070C0"/>
                <w:sz w:val="24"/>
                <w:szCs w:val="24"/>
              </w:rPr>
              <w:t>OR</w:t>
            </w:r>
            <w:r w:rsidR="00191B9C" w:rsidRPr="00F06933">
              <w:rPr>
                <w:rFonts w:ascii="Times New Roman" w:hAnsi="Times New Roman"/>
                <w:b/>
                <w:color w:val="0070C0"/>
                <w:sz w:val="24"/>
                <w:szCs w:val="24"/>
              </w:rPr>
              <w:t xml:space="preserve"> Musical)</w:t>
            </w:r>
          </w:p>
        </w:tc>
      </w:tr>
      <w:tr w:rsidR="000E7AF0" w:rsidRPr="00067A76" w14:paraId="3AF2F81A" w14:textId="77777777" w:rsidTr="00F06933">
        <w:tc>
          <w:tcPr>
            <w:tcW w:w="5395" w:type="dxa"/>
            <w:shd w:val="clear" w:color="auto" w:fill="auto"/>
          </w:tcPr>
          <w:p w14:paraId="0C021A87" w14:textId="4BBCD94C" w:rsidR="006D170F" w:rsidRPr="00067A76" w:rsidRDefault="006D170F" w:rsidP="0093548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395" w:type="dxa"/>
            <w:shd w:val="clear" w:color="auto" w:fill="auto"/>
          </w:tcPr>
          <w:p w14:paraId="47C06517" w14:textId="1900B8C3" w:rsidR="00A13DCA" w:rsidRPr="00067A76" w:rsidRDefault="00A13DCA" w:rsidP="00F069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AF0" w:rsidRPr="00067A76" w14:paraId="1B252292" w14:textId="77777777" w:rsidTr="00F06933">
        <w:tc>
          <w:tcPr>
            <w:tcW w:w="10790" w:type="dxa"/>
            <w:gridSpan w:val="2"/>
            <w:shd w:val="clear" w:color="auto" w:fill="BFBFBF"/>
          </w:tcPr>
          <w:p w14:paraId="1624C1A2" w14:textId="77777777" w:rsidR="00A13DCA" w:rsidRPr="00067A76" w:rsidRDefault="00A13DCA" w:rsidP="00F069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067A76">
              <w:rPr>
                <w:rFonts w:ascii="Times New Roman" w:hAnsi="Times New Roman"/>
                <w:b/>
                <w:sz w:val="24"/>
                <w:szCs w:val="24"/>
              </w:rPr>
              <w:t>THEATRE NAME &amp; ADDRESS:</w:t>
            </w:r>
          </w:p>
        </w:tc>
      </w:tr>
      <w:tr w:rsidR="000E7AF0" w:rsidRPr="00067A76" w14:paraId="311AED6D" w14:textId="77777777" w:rsidTr="00F06933">
        <w:tc>
          <w:tcPr>
            <w:tcW w:w="10790" w:type="dxa"/>
            <w:gridSpan w:val="2"/>
            <w:shd w:val="clear" w:color="auto" w:fill="auto"/>
          </w:tcPr>
          <w:p w14:paraId="7AABEFC9" w14:textId="26E904E3" w:rsidR="006D170F" w:rsidRPr="00067A76" w:rsidRDefault="006D170F" w:rsidP="0093548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AF0" w:rsidRPr="00067A76" w14:paraId="451DDBC7" w14:textId="77777777" w:rsidTr="00F06933">
        <w:tc>
          <w:tcPr>
            <w:tcW w:w="5395" w:type="dxa"/>
            <w:shd w:val="clear" w:color="auto" w:fill="BFBFBF"/>
          </w:tcPr>
          <w:p w14:paraId="71134EBA" w14:textId="77777777" w:rsidR="00A13DCA" w:rsidRPr="00067A76" w:rsidRDefault="00A13DCA" w:rsidP="00F069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067A76">
              <w:rPr>
                <w:rFonts w:ascii="Times New Roman" w:hAnsi="Times New Roman"/>
                <w:b/>
                <w:sz w:val="24"/>
                <w:szCs w:val="24"/>
              </w:rPr>
              <w:t>RUN DATES:</w:t>
            </w:r>
          </w:p>
        </w:tc>
        <w:tc>
          <w:tcPr>
            <w:tcW w:w="5395" w:type="dxa"/>
            <w:shd w:val="clear" w:color="auto" w:fill="BFBFBF"/>
          </w:tcPr>
          <w:p w14:paraId="0CC03780" w14:textId="77777777" w:rsidR="00A13DCA" w:rsidRPr="00067A76" w:rsidRDefault="00A13DCA" w:rsidP="00F069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067A76">
              <w:rPr>
                <w:rFonts w:ascii="Times New Roman" w:hAnsi="Times New Roman"/>
                <w:b/>
                <w:sz w:val="24"/>
                <w:szCs w:val="24"/>
              </w:rPr>
              <w:t>PERFORMANCE TIMES:</w:t>
            </w:r>
          </w:p>
        </w:tc>
      </w:tr>
      <w:tr w:rsidR="000E7AF0" w:rsidRPr="00067A76" w14:paraId="29AED93E" w14:textId="77777777" w:rsidTr="00F06933">
        <w:tc>
          <w:tcPr>
            <w:tcW w:w="5395" w:type="dxa"/>
            <w:shd w:val="clear" w:color="auto" w:fill="auto"/>
          </w:tcPr>
          <w:p w14:paraId="25853690" w14:textId="007711F6" w:rsidR="006D170F" w:rsidRPr="00067A76" w:rsidRDefault="006D170F" w:rsidP="00F069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395" w:type="dxa"/>
            <w:shd w:val="clear" w:color="auto" w:fill="auto"/>
          </w:tcPr>
          <w:p w14:paraId="028B00EB" w14:textId="546D4EDB" w:rsidR="0093548F" w:rsidRPr="00067A76" w:rsidRDefault="0093548F" w:rsidP="00F069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13DCA" w:rsidRPr="00F06933" w14:paraId="0751327D" w14:textId="77777777" w:rsidTr="00F06933">
        <w:tc>
          <w:tcPr>
            <w:tcW w:w="5395" w:type="dxa"/>
            <w:shd w:val="clear" w:color="auto" w:fill="BFBFBF"/>
          </w:tcPr>
          <w:p w14:paraId="33D0D6E6" w14:textId="77777777" w:rsidR="00A13DCA" w:rsidRPr="00F06933" w:rsidRDefault="008D2C14" w:rsidP="00F069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OX OFFICE PHONE/EMAIL:</w:t>
            </w:r>
          </w:p>
        </w:tc>
        <w:tc>
          <w:tcPr>
            <w:tcW w:w="5395" w:type="dxa"/>
            <w:shd w:val="clear" w:color="auto" w:fill="BFBFBF"/>
          </w:tcPr>
          <w:p w14:paraId="6DD108F3" w14:textId="77777777" w:rsidR="00A13DCA" w:rsidRPr="00F06933" w:rsidRDefault="00A13DCA" w:rsidP="00F069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sz w:val="24"/>
                <w:szCs w:val="24"/>
              </w:rPr>
              <w:t>ATAC TICKETS/DISCOUNTS:</w:t>
            </w:r>
          </w:p>
        </w:tc>
      </w:tr>
      <w:tr w:rsidR="00224D68" w:rsidRPr="00224D68" w14:paraId="424B296C" w14:textId="77777777" w:rsidTr="00F06933">
        <w:tc>
          <w:tcPr>
            <w:tcW w:w="5395" w:type="dxa"/>
            <w:shd w:val="clear" w:color="auto" w:fill="auto"/>
          </w:tcPr>
          <w:p w14:paraId="510AA194" w14:textId="4B305DCC" w:rsidR="006D170F" w:rsidRPr="00224D68" w:rsidRDefault="006D170F" w:rsidP="00F06933">
            <w:pPr>
              <w:spacing w:after="0" w:line="240" w:lineRule="auto"/>
              <w:rPr>
                <w:rFonts w:ascii="Times New Roman" w:hAnsi="Times New Roman"/>
                <w:color w:val="7030A0"/>
                <w:sz w:val="24"/>
                <w:szCs w:val="24"/>
              </w:rPr>
            </w:pPr>
          </w:p>
        </w:tc>
        <w:tc>
          <w:tcPr>
            <w:tcW w:w="5395" w:type="dxa"/>
            <w:shd w:val="clear" w:color="auto" w:fill="auto"/>
          </w:tcPr>
          <w:p w14:paraId="1FE57F23" w14:textId="72F8BB25" w:rsidR="00A13DCA" w:rsidRPr="00067A76" w:rsidRDefault="00A13DCA" w:rsidP="0093548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13DCA" w:rsidRPr="00F06933" w14:paraId="64400BD3" w14:textId="77777777" w:rsidTr="00F06933">
        <w:tc>
          <w:tcPr>
            <w:tcW w:w="10790" w:type="dxa"/>
            <w:gridSpan w:val="2"/>
            <w:shd w:val="clear" w:color="auto" w:fill="BFBFBF"/>
          </w:tcPr>
          <w:p w14:paraId="5880E78E" w14:textId="77777777" w:rsidR="00A13DCA" w:rsidRPr="00F06933" w:rsidRDefault="00A13DCA" w:rsidP="00F069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sz w:val="24"/>
                <w:szCs w:val="24"/>
              </w:rPr>
              <w:t>ADDITIONAL INFORMATION</w:t>
            </w:r>
            <w:r w:rsidR="007008AE" w:rsidRPr="00F06933">
              <w:rPr>
                <w:rFonts w:ascii="Times New Roman" w:hAnsi="Times New Roman"/>
                <w:b/>
                <w:sz w:val="24"/>
                <w:szCs w:val="24"/>
              </w:rPr>
              <w:t>/COMMENTS</w:t>
            </w:r>
            <w:r w:rsidRPr="00F06933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</w:tr>
      <w:tr w:rsidR="00A13DCA" w:rsidRPr="00F06933" w14:paraId="04B793BD" w14:textId="77777777" w:rsidTr="00F06933">
        <w:tc>
          <w:tcPr>
            <w:tcW w:w="10790" w:type="dxa"/>
            <w:gridSpan w:val="2"/>
            <w:shd w:val="clear" w:color="auto" w:fill="auto"/>
          </w:tcPr>
          <w:p w14:paraId="0812844F" w14:textId="77777777" w:rsidR="00A13DCA" w:rsidRPr="00F06933" w:rsidRDefault="00A13DCA" w:rsidP="00F069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96A7855" w14:textId="77777777" w:rsidR="00EE774E" w:rsidRPr="00F06933" w:rsidRDefault="00EE774E" w:rsidP="00F069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497201C" w14:textId="77777777" w:rsidR="001C0111" w:rsidRPr="00F06933" w:rsidRDefault="001C0111" w:rsidP="00F0693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1AB6AAB" w14:textId="77777777" w:rsidR="000D563C" w:rsidRPr="000D563C" w:rsidRDefault="000D563C" w:rsidP="000D563C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/>
          <w:b/>
          <w:bCs/>
          <w:sz w:val="28"/>
          <w:szCs w:val="38"/>
        </w:rPr>
      </w:pPr>
    </w:p>
    <w:p w14:paraId="7827CDA7" w14:textId="77777777" w:rsidR="000D563C" w:rsidRPr="000D563C" w:rsidRDefault="000D563C" w:rsidP="000D563C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/>
          <w:b/>
          <w:bCs/>
          <w:sz w:val="32"/>
          <w:szCs w:val="38"/>
        </w:rPr>
      </w:pPr>
      <w:r w:rsidRPr="000D563C">
        <w:rPr>
          <w:rFonts w:ascii="Times New Roman" w:eastAsia="Times New Roman" w:hAnsi="Times New Roman"/>
          <w:b/>
          <w:bCs/>
          <w:sz w:val="32"/>
          <w:szCs w:val="38"/>
        </w:rPr>
        <w:t>Code of Ethics for Adjudicators</w:t>
      </w:r>
    </w:p>
    <w:p w14:paraId="2A096DF7" w14:textId="77777777" w:rsidR="000D563C" w:rsidRPr="00E32E40" w:rsidRDefault="000D563C" w:rsidP="000D563C">
      <w:pPr>
        <w:shd w:val="clear" w:color="auto" w:fill="FFFFFF"/>
        <w:spacing w:after="0" w:line="240" w:lineRule="auto"/>
        <w:rPr>
          <w:rFonts w:ascii="Times New Roman" w:eastAsia="Times New Roman" w:hAnsi="Times New Roman"/>
          <w:sz w:val="23"/>
          <w:szCs w:val="23"/>
        </w:rPr>
      </w:pPr>
      <w:proofErr w:type="gramStart"/>
      <w:r w:rsidRPr="00E32E40">
        <w:rPr>
          <w:rFonts w:ascii="Times New Roman" w:eastAsia="Times New Roman" w:hAnsi="Times New Roman"/>
          <w:sz w:val="23"/>
          <w:szCs w:val="23"/>
        </w:rPr>
        <w:t>In order to</w:t>
      </w:r>
      <w:proofErr w:type="gramEnd"/>
      <w:r w:rsidRPr="00E32E40">
        <w:rPr>
          <w:rFonts w:ascii="Times New Roman" w:eastAsia="Times New Roman" w:hAnsi="Times New Roman"/>
          <w:sz w:val="23"/>
          <w:szCs w:val="23"/>
        </w:rPr>
        <w:t xml:space="preserve"> maintain objective criteria for adjudicators ATAC requests that the following Code of Ethics will be maintained:</w:t>
      </w:r>
    </w:p>
    <w:p w14:paraId="46CC5E98" w14:textId="77777777" w:rsidR="000D563C" w:rsidRPr="00E32E40" w:rsidRDefault="000D563C" w:rsidP="000D563C">
      <w:pPr>
        <w:numPr>
          <w:ilvl w:val="0"/>
          <w:numId w:val="3"/>
        </w:numPr>
        <w:shd w:val="clear" w:color="auto" w:fill="FFFFFF"/>
        <w:spacing w:after="100" w:afterAutospacing="1" w:line="240" w:lineRule="auto"/>
        <w:rPr>
          <w:rFonts w:ascii="Times New Roman" w:eastAsia="Times New Roman" w:hAnsi="Times New Roman"/>
          <w:sz w:val="23"/>
          <w:szCs w:val="23"/>
        </w:rPr>
      </w:pPr>
      <w:r w:rsidRPr="00E32E40">
        <w:rPr>
          <w:rFonts w:ascii="Times New Roman" w:eastAsia="Times New Roman" w:hAnsi="Times New Roman"/>
          <w:sz w:val="23"/>
          <w:szCs w:val="23"/>
        </w:rPr>
        <w:t>Judges will NOT judge any production in which they are a part of the production.</w:t>
      </w:r>
    </w:p>
    <w:p w14:paraId="2955BA19" w14:textId="77777777" w:rsidR="000D563C" w:rsidRPr="00E32E40" w:rsidRDefault="000D563C" w:rsidP="000D56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3"/>
          <w:szCs w:val="23"/>
        </w:rPr>
      </w:pPr>
      <w:r w:rsidRPr="00E32E40">
        <w:rPr>
          <w:rFonts w:ascii="Times New Roman" w:eastAsia="Times New Roman" w:hAnsi="Times New Roman"/>
          <w:sz w:val="23"/>
          <w:szCs w:val="23"/>
        </w:rPr>
        <w:t>Judges will NOT adjudicate family members, spouses, partners, relatives, or current students. The production may be judged, just not the individual. Write a comment on the ballot as to why you di</w:t>
      </w:r>
      <w:r w:rsidR="00B20052">
        <w:rPr>
          <w:rFonts w:ascii="Times New Roman" w:eastAsia="Times New Roman" w:hAnsi="Times New Roman"/>
          <w:sz w:val="23"/>
          <w:szCs w:val="23"/>
        </w:rPr>
        <w:t>d</w:t>
      </w:r>
      <w:r w:rsidRPr="00E32E40">
        <w:rPr>
          <w:rFonts w:ascii="Times New Roman" w:eastAsia="Times New Roman" w:hAnsi="Times New Roman"/>
          <w:sz w:val="23"/>
          <w:szCs w:val="23"/>
        </w:rPr>
        <w:t>n’t score the individual.</w:t>
      </w:r>
    </w:p>
    <w:p w14:paraId="58D1127E" w14:textId="77777777" w:rsidR="000D563C" w:rsidRPr="00E32E40" w:rsidRDefault="000D563C" w:rsidP="000D56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3"/>
          <w:szCs w:val="23"/>
        </w:rPr>
      </w:pPr>
      <w:r w:rsidRPr="00E32E40">
        <w:rPr>
          <w:rFonts w:ascii="Times New Roman" w:eastAsia="Times New Roman" w:hAnsi="Times New Roman"/>
          <w:sz w:val="23"/>
          <w:szCs w:val="23"/>
        </w:rPr>
        <w:t xml:space="preserve">Judges will NOT adjudicate any production in which they are a member of the company’s </w:t>
      </w:r>
      <w:r w:rsidR="004C5B83">
        <w:rPr>
          <w:rFonts w:ascii="Times New Roman" w:eastAsia="Times New Roman" w:hAnsi="Times New Roman"/>
          <w:sz w:val="23"/>
          <w:szCs w:val="23"/>
        </w:rPr>
        <w:t>B</w:t>
      </w:r>
      <w:r w:rsidRPr="00E32E40">
        <w:rPr>
          <w:rFonts w:ascii="Times New Roman" w:eastAsia="Times New Roman" w:hAnsi="Times New Roman"/>
          <w:sz w:val="23"/>
          <w:szCs w:val="23"/>
        </w:rPr>
        <w:t xml:space="preserve">oard of </w:t>
      </w:r>
      <w:r w:rsidR="004C5B83">
        <w:rPr>
          <w:rFonts w:ascii="Times New Roman" w:eastAsia="Times New Roman" w:hAnsi="Times New Roman"/>
          <w:sz w:val="23"/>
          <w:szCs w:val="23"/>
        </w:rPr>
        <w:t>D</w:t>
      </w:r>
      <w:r w:rsidRPr="00E32E40">
        <w:rPr>
          <w:rFonts w:ascii="Times New Roman" w:eastAsia="Times New Roman" w:hAnsi="Times New Roman"/>
          <w:sz w:val="23"/>
          <w:szCs w:val="23"/>
        </w:rPr>
        <w:t>irectors.</w:t>
      </w:r>
    </w:p>
    <w:p w14:paraId="67BF5B90" w14:textId="77777777" w:rsidR="000D563C" w:rsidRPr="00E32E40" w:rsidRDefault="000D563C" w:rsidP="000D56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3"/>
          <w:szCs w:val="23"/>
        </w:rPr>
      </w:pPr>
      <w:r w:rsidRPr="00E32E40">
        <w:rPr>
          <w:rFonts w:ascii="Times New Roman" w:eastAsia="Times New Roman" w:hAnsi="Times New Roman"/>
          <w:sz w:val="23"/>
          <w:szCs w:val="23"/>
        </w:rPr>
        <w:t xml:space="preserve">Artistic </w:t>
      </w:r>
      <w:r w:rsidR="004C5B83">
        <w:rPr>
          <w:rFonts w:ascii="Times New Roman" w:eastAsia="Times New Roman" w:hAnsi="Times New Roman"/>
          <w:sz w:val="23"/>
          <w:szCs w:val="23"/>
        </w:rPr>
        <w:t>D</w:t>
      </w:r>
      <w:r w:rsidRPr="00E32E40">
        <w:rPr>
          <w:rFonts w:ascii="Times New Roman" w:eastAsia="Times New Roman" w:hAnsi="Times New Roman"/>
          <w:sz w:val="23"/>
          <w:szCs w:val="23"/>
        </w:rPr>
        <w:t>irectors, Co-Artistic Directors or production company administrators will not be eligible to adjudicate their own production.</w:t>
      </w:r>
    </w:p>
    <w:p w14:paraId="3328A3D1" w14:textId="77777777" w:rsidR="000D563C" w:rsidRPr="00E32E40" w:rsidRDefault="000D563C" w:rsidP="000D56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3"/>
          <w:szCs w:val="23"/>
        </w:rPr>
      </w:pPr>
      <w:r w:rsidRPr="00E32E40">
        <w:rPr>
          <w:rFonts w:ascii="Times New Roman" w:eastAsia="Times New Roman" w:hAnsi="Times New Roman"/>
          <w:sz w:val="23"/>
          <w:szCs w:val="23"/>
        </w:rPr>
        <w:t>Judges will recuse themselves from adjudicating a production if they have any bias (moral and/or ethical) toward the selection or the content of a play. Judges will recuse themselves from adjudicating a production if they have ANY bias toward the production or the production company.</w:t>
      </w:r>
    </w:p>
    <w:p w14:paraId="3921501C" w14:textId="77777777" w:rsidR="000D563C" w:rsidRPr="00E32E40" w:rsidRDefault="000D563C" w:rsidP="000D56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3"/>
          <w:szCs w:val="23"/>
        </w:rPr>
      </w:pPr>
      <w:r w:rsidRPr="00E32E40">
        <w:rPr>
          <w:rFonts w:ascii="Times New Roman" w:eastAsia="Times New Roman" w:hAnsi="Times New Roman"/>
          <w:sz w:val="23"/>
          <w:szCs w:val="23"/>
        </w:rPr>
        <w:t>Judges will maintain a low profile at the productions they attend. Judges are asked not to identify themselves as ATAC judges to other theatre patrons, to members of the company, or to media representatives.</w:t>
      </w:r>
    </w:p>
    <w:p w14:paraId="4E0B0B14" w14:textId="77777777" w:rsidR="000D563C" w:rsidRPr="00E32E40" w:rsidRDefault="000D563C" w:rsidP="000D56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3"/>
          <w:szCs w:val="23"/>
        </w:rPr>
      </w:pPr>
      <w:r w:rsidRPr="00E32E40">
        <w:rPr>
          <w:rFonts w:ascii="Times New Roman" w:eastAsia="Times New Roman" w:hAnsi="Times New Roman"/>
          <w:sz w:val="23"/>
          <w:szCs w:val="23"/>
        </w:rPr>
        <w:t>Judges will not discuss their ratings with actors, directors, company administrators, or other ATAC judges.</w:t>
      </w:r>
    </w:p>
    <w:p w14:paraId="18B4CDFE" w14:textId="77777777" w:rsidR="000D563C" w:rsidRPr="00E32E40" w:rsidRDefault="000D563C" w:rsidP="000D563C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/>
          <w:sz w:val="23"/>
          <w:szCs w:val="23"/>
        </w:rPr>
      </w:pPr>
      <w:r w:rsidRPr="00E32E40">
        <w:rPr>
          <w:rFonts w:ascii="Times New Roman" w:eastAsia="Times New Roman" w:hAnsi="Times New Roman"/>
          <w:sz w:val="23"/>
          <w:szCs w:val="23"/>
        </w:rPr>
        <w:t>Judges will not discuss their opinions with other judges unless the other judges have seen the production and turned in their ballot.</w:t>
      </w:r>
    </w:p>
    <w:p w14:paraId="6B4F46F0" w14:textId="77777777" w:rsidR="000D563C" w:rsidRDefault="000D563C" w:rsidP="000D563C">
      <w:pPr>
        <w:shd w:val="clear" w:color="auto" w:fill="FFFFFF"/>
        <w:spacing w:after="0" w:line="240" w:lineRule="auto"/>
        <w:rPr>
          <w:rFonts w:ascii="Times New Roman" w:eastAsia="Times New Roman" w:hAnsi="Times New Roman"/>
          <w:b/>
          <w:i/>
          <w:iCs/>
          <w:sz w:val="23"/>
          <w:szCs w:val="23"/>
        </w:rPr>
      </w:pPr>
      <w:r w:rsidRPr="00E32E40">
        <w:rPr>
          <w:rFonts w:ascii="Times New Roman" w:eastAsia="Times New Roman" w:hAnsi="Times New Roman"/>
          <w:b/>
          <w:i/>
          <w:iCs/>
          <w:sz w:val="23"/>
          <w:szCs w:val="23"/>
        </w:rPr>
        <w:t>** Any judge found not abiding by the Code of Ethics will be dismissed and their ballots not counted. If this dismissal results in elimination of a production, then consideration will be on a case</w:t>
      </w:r>
      <w:r w:rsidR="004C5B83">
        <w:rPr>
          <w:rFonts w:ascii="Times New Roman" w:eastAsia="Times New Roman" w:hAnsi="Times New Roman"/>
          <w:b/>
          <w:i/>
          <w:iCs/>
          <w:sz w:val="23"/>
          <w:szCs w:val="23"/>
        </w:rPr>
        <w:t>-</w:t>
      </w:r>
      <w:r w:rsidRPr="00E32E40">
        <w:rPr>
          <w:rFonts w:ascii="Times New Roman" w:eastAsia="Times New Roman" w:hAnsi="Times New Roman"/>
          <w:b/>
          <w:i/>
          <w:iCs/>
          <w:sz w:val="23"/>
          <w:szCs w:val="23"/>
        </w:rPr>
        <w:t>by</w:t>
      </w:r>
      <w:r w:rsidR="004C5B83">
        <w:rPr>
          <w:rFonts w:ascii="Times New Roman" w:eastAsia="Times New Roman" w:hAnsi="Times New Roman"/>
          <w:b/>
          <w:i/>
          <w:iCs/>
          <w:sz w:val="23"/>
          <w:szCs w:val="23"/>
        </w:rPr>
        <w:t>-</w:t>
      </w:r>
      <w:r w:rsidRPr="00E32E40">
        <w:rPr>
          <w:rFonts w:ascii="Times New Roman" w:eastAsia="Times New Roman" w:hAnsi="Times New Roman"/>
          <w:b/>
          <w:i/>
          <w:iCs/>
          <w:sz w:val="23"/>
          <w:szCs w:val="23"/>
        </w:rPr>
        <w:t xml:space="preserve">case basis. All ballots are </w:t>
      </w:r>
      <w:r w:rsidR="00E32E40" w:rsidRPr="00E32E40">
        <w:rPr>
          <w:rFonts w:ascii="Times New Roman" w:eastAsia="Times New Roman" w:hAnsi="Times New Roman"/>
          <w:b/>
          <w:i/>
          <w:iCs/>
          <w:sz w:val="23"/>
          <w:szCs w:val="23"/>
        </w:rPr>
        <w:t xml:space="preserve">tabulated by a Third Party appointed by the </w:t>
      </w:r>
      <w:r w:rsidR="0099182F">
        <w:rPr>
          <w:rFonts w:ascii="Times New Roman" w:eastAsia="Times New Roman" w:hAnsi="Times New Roman"/>
          <w:b/>
          <w:i/>
          <w:iCs/>
          <w:sz w:val="23"/>
          <w:szCs w:val="23"/>
        </w:rPr>
        <w:t>B</w:t>
      </w:r>
      <w:r w:rsidR="00E32E40" w:rsidRPr="00E32E40">
        <w:rPr>
          <w:rFonts w:ascii="Times New Roman" w:eastAsia="Times New Roman" w:hAnsi="Times New Roman"/>
          <w:b/>
          <w:i/>
          <w:iCs/>
          <w:sz w:val="23"/>
          <w:szCs w:val="23"/>
        </w:rPr>
        <w:t>oard. Ballots are reviewed for anomalies and eliminations are made when deemed appropriate</w:t>
      </w:r>
      <w:r w:rsidRPr="00E32E40">
        <w:rPr>
          <w:rFonts w:ascii="Times New Roman" w:eastAsia="Times New Roman" w:hAnsi="Times New Roman"/>
          <w:b/>
          <w:i/>
          <w:iCs/>
          <w:sz w:val="23"/>
          <w:szCs w:val="23"/>
        </w:rPr>
        <w:t>.</w:t>
      </w:r>
    </w:p>
    <w:p w14:paraId="5B6151D5" w14:textId="77777777" w:rsidR="00E5283F" w:rsidRDefault="00E5283F" w:rsidP="000D563C">
      <w:pPr>
        <w:shd w:val="clear" w:color="auto" w:fill="FFFFFF"/>
        <w:spacing w:after="0" w:line="240" w:lineRule="auto"/>
        <w:rPr>
          <w:rFonts w:ascii="Times New Roman" w:eastAsia="Times New Roman" w:hAnsi="Times New Roman"/>
          <w:b/>
          <w:i/>
          <w:iCs/>
          <w:sz w:val="23"/>
          <w:szCs w:val="23"/>
        </w:rPr>
      </w:pPr>
    </w:p>
    <w:p w14:paraId="3F8D40E7" w14:textId="77777777" w:rsidR="00E5283F" w:rsidRDefault="00E5283F" w:rsidP="000D563C">
      <w:pPr>
        <w:shd w:val="clear" w:color="auto" w:fill="FFFFFF"/>
        <w:spacing w:after="0" w:line="240" w:lineRule="auto"/>
        <w:rPr>
          <w:rFonts w:ascii="Times New Roman" w:eastAsia="Times New Roman" w:hAnsi="Times New Roman"/>
          <w:b/>
          <w:i/>
          <w:iCs/>
          <w:sz w:val="23"/>
          <w:szCs w:val="23"/>
        </w:rPr>
      </w:pPr>
    </w:p>
    <w:p w14:paraId="28FFC6AB" w14:textId="77777777" w:rsidR="00E5283F" w:rsidRPr="00E32E40" w:rsidRDefault="00E5283F" w:rsidP="000D563C">
      <w:pPr>
        <w:shd w:val="clear" w:color="auto" w:fill="FFFFFF"/>
        <w:spacing w:after="0" w:line="240" w:lineRule="auto"/>
        <w:rPr>
          <w:rFonts w:ascii="Times New Roman" w:eastAsia="Times New Roman" w:hAnsi="Times New Roman"/>
          <w:b/>
          <w:i/>
          <w:iCs/>
          <w:sz w:val="23"/>
          <w:szCs w:val="23"/>
        </w:rPr>
      </w:pPr>
    </w:p>
    <w:p w14:paraId="77756569" w14:textId="77777777" w:rsidR="000D563C" w:rsidRPr="000D563C" w:rsidRDefault="000D563C" w:rsidP="000D563C">
      <w:pPr>
        <w:shd w:val="clear" w:color="auto" w:fill="FFFFFF"/>
        <w:spacing w:after="0" w:line="240" w:lineRule="auto"/>
        <w:rPr>
          <w:rFonts w:ascii="Times New Roman" w:eastAsia="Times New Roman" w:hAnsi="Times New Roman"/>
          <w:b/>
          <w:i/>
          <w:iCs/>
          <w:sz w:val="2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4"/>
        <w:gridCol w:w="416"/>
        <w:gridCol w:w="2609"/>
        <w:gridCol w:w="36"/>
        <w:gridCol w:w="454"/>
        <w:gridCol w:w="36"/>
        <w:gridCol w:w="455"/>
        <w:gridCol w:w="35"/>
        <w:gridCol w:w="456"/>
        <w:gridCol w:w="35"/>
        <w:gridCol w:w="456"/>
        <w:gridCol w:w="34"/>
        <w:gridCol w:w="457"/>
        <w:gridCol w:w="34"/>
        <w:gridCol w:w="457"/>
        <w:gridCol w:w="33"/>
        <w:gridCol w:w="458"/>
        <w:gridCol w:w="33"/>
        <w:gridCol w:w="458"/>
        <w:gridCol w:w="32"/>
        <w:gridCol w:w="459"/>
        <w:gridCol w:w="32"/>
        <w:gridCol w:w="459"/>
        <w:gridCol w:w="31"/>
        <w:gridCol w:w="460"/>
        <w:gridCol w:w="31"/>
      </w:tblGrid>
      <w:tr w:rsidR="00B70147" w:rsidRPr="00F06933" w14:paraId="0C686DDD" w14:textId="77777777" w:rsidTr="000E7AF0">
        <w:trPr>
          <w:gridAfter w:val="1"/>
          <w:wAfter w:w="31" w:type="dxa"/>
        </w:trPr>
        <w:tc>
          <w:tcPr>
            <w:tcW w:w="10759" w:type="dxa"/>
            <w:gridSpan w:val="25"/>
            <w:tcBorders>
              <w:bottom w:val="single" w:sz="4" w:space="0" w:color="auto"/>
            </w:tcBorders>
            <w:shd w:val="clear" w:color="auto" w:fill="auto"/>
          </w:tcPr>
          <w:p w14:paraId="6DC05E6F" w14:textId="77777777" w:rsidR="00B70147" w:rsidRPr="00F06933" w:rsidRDefault="007D047D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u w:val="single"/>
              </w:rPr>
            </w:pPr>
            <w:r w:rsidRPr="00F06933">
              <w:rPr>
                <w:rFonts w:ascii="Times New Roman" w:eastAsia="Times New Roman" w:hAnsi="Times New Roman"/>
                <w:color w:val="0F0F0F"/>
                <w:sz w:val="20"/>
                <w:szCs w:val="24"/>
              </w:rPr>
              <w:lastRenderedPageBreak/>
              <w:tab/>
            </w:r>
            <w:r w:rsidR="00B70147" w:rsidRPr="00F06933">
              <w:rPr>
                <w:rFonts w:ascii="Times New Roman" w:hAnsi="Times New Roman"/>
                <w:b/>
                <w:sz w:val="28"/>
                <w:u w:val="single"/>
              </w:rPr>
              <w:t>Judging Point Scale</w:t>
            </w:r>
          </w:p>
          <w:p w14:paraId="07F3BABE" w14:textId="77777777" w:rsidR="00B70147" w:rsidRPr="00F06933" w:rsidRDefault="00B70147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3"/>
              </w:rPr>
            </w:pPr>
            <w:r w:rsidRPr="00F06933">
              <w:rPr>
                <w:rFonts w:ascii="Times New Roman" w:hAnsi="Times New Roman"/>
                <w:b/>
                <w:szCs w:val="23"/>
              </w:rPr>
              <w:t>0 – 2 = Poor      3 – 4 = Below Average      5 – 6 = Average      7 – 8 = Above Average      9 – 10 = Excellent</w:t>
            </w:r>
          </w:p>
          <w:p w14:paraId="2C4FCC96" w14:textId="77777777" w:rsidR="00CD03E4" w:rsidRPr="00F06933" w:rsidRDefault="00B70147" w:rsidP="00F0693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6933">
              <w:rPr>
                <w:b/>
                <w:i/>
                <w:color w:val="FF0000"/>
                <w:sz w:val="18"/>
              </w:rPr>
              <w:t>(</w:t>
            </w:r>
            <w:r w:rsidRPr="00F06933">
              <w:rPr>
                <w:rFonts w:ascii="Times New Roman" w:hAnsi="Times New Roman"/>
                <w:b/>
                <w:i/>
                <w:color w:val="FF0000"/>
                <w:sz w:val="18"/>
              </w:rPr>
              <w:t>Please check only one box per line.</w:t>
            </w:r>
            <w:r w:rsidRPr="00F06933">
              <w:rPr>
                <w:b/>
                <w:i/>
                <w:color w:val="FF0000"/>
                <w:sz w:val="18"/>
              </w:rPr>
              <w:t>)</w:t>
            </w:r>
          </w:p>
        </w:tc>
      </w:tr>
      <w:tr w:rsidR="001C2AED" w:rsidRPr="00F06933" w14:paraId="4A1678C5" w14:textId="77777777" w:rsidTr="000E7AF0">
        <w:trPr>
          <w:gridAfter w:val="1"/>
          <w:wAfter w:w="31" w:type="dxa"/>
        </w:trPr>
        <w:tc>
          <w:tcPr>
            <w:tcW w:w="5359" w:type="dxa"/>
            <w:gridSpan w:val="3"/>
            <w:tcBorders>
              <w:top w:val="nil"/>
            </w:tcBorders>
            <w:shd w:val="clear" w:color="auto" w:fill="000000"/>
            <w:vAlign w:val="bottom"/>
          </w:tcPr>
          <w:p w14:paraId="1D4B62D2" w14:textId="77777777" w:rsidR="001C2AED" w:rsidRPr="00F06933" w:rsidRDefault="001C2AED" w:rsidP="001C2AED">
            <w:pPr>
              <w:spacing w:after="0" w:line="240" w:lineRule="auto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PRODUCTION OVERALL</w:t>
            </w:r>
          </w:p>
        </w:tc>
        <w:tc>
          <w:tcPr>
            <w:tcW w:w="490" w:type="dxa"/>
            <w:gridSpan w:val="2"/>
            <w:tcBorders>
              <w:top w:val="nil"/>
            </w:tcBorders>
            <w:shd w:val="clear" w:color="auto" w:fill="000000"/>
          </w:tcPr>
          <w:p w14:paraId="701ADA38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0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51327E91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192E73FE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2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26249FA8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3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660DB557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4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36F2A51F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5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15B559ED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6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69478D65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7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790853A6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8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4F7E0017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9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2FD644B4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0</w:t>
            </w:r>
          </w:p>
        </w:tc>
      </w:tr>
      <w:tr w:rsidR="001C2AED" w:rsidRPr="001C2AED" w14:paraId="2EC00EB6" w14:textId="77777777" w:rsidTr="000E7AF0">
        <w:tc>
          <w:tcPr>
            <w:tcW w:w="5395" w:type="dxa"/>
            <w:gridSpan w:val="4"/>
            <w:shd w:val="clear" w:color="auto" w:fill="FFFF00"/>
          </w:tcPr>
          <w:p w14:paraId="5B23ED10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b/>
                <w:color w:val="0070C0"/>
                <w:sz w:val="24"/>
                <w:szCs w:val="24"/>
              </w:rPr>
            </w:pPr>
            <w:r w:rsidRPr="001C2AED">
              <w:rPr>
                <w:rFonts w:ascii="Times New Roman" w:hAnsi="Times New Roman"/>
                <w:b/>
                <w:color w:val="0070C0"/>
                <w:sz w:val="24"/>
                <w:szCs w:val="24"/>
              </w:rPr>
              <w:t>PRODUCTION OVERALL</w:t>
            </w:r>
          </w:p>
        </w:tc>
        <w:tc>
          <w:tcPr>
            <w:tcW w:w="490" w:type="dxa"/>
            <w:gridSpan w:val="2"/>
            <w:shd w:val="clear" w:color="auto" w:fill="FFFF00"/>
          </w:tcPr>
          <w:p w14:paraId="0C4A744E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FFFF00"/>
          </w:tcPr>
          <w:p w14:paraId="1F5C809F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FFFF00"/>
          </w:tcPr>
          <w:p w14:paraId="3ABF14A6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FFFF00"/>
          </w:tcPr>
          <w:p w14:paraId="4F8809AF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FFFF00"/>
          </w:tcPr>
          <w:p w14:paraId="30E84F33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FFFF00"/>
          </w:tcPr>
          <w:p w14:paraId="5B331C16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FFFF00"/>
          </w:tcPr>
          <w:p w14:paraId="52C9598C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FFFF00"/>
          </w:tcPr>
          <w:p w14:paraId="117D3CBC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FFFF00"/>
          </w:tcPr>
          <w:p w14:paraId="0C8FA8DB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FFFF00"/>
          </w:tcPr>
          <w:p w14:paraId="7E4D81A4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FFFF00"/>
          </w:tcPr>
          <w:p w14:paraId="7E737798" w14:textId="77777777" w:rsidR="001C2AED" w:rsidRPr="001C2AED" w:rsidRDefault="001C2AED" w:rsidP="001C2AED">
            <w:pPr>
              <w:spacing w:after="0" w:line="240" w:lineRule="auto"/>
              <w:rPr>
                <w:rFonts w:ascii="Times New Roman" w:hAnsi="Times New Roman"/>
                <w:color w:val="0070C0"/>
                <w:sz w:val="24"/>
                <w:szCs w:val="24"/>
              </w:rPr>
            </w:pPr>
          </w:p>
        </w:tc>
      </w:tr>
      <w:tr w:rsidR="001C2AED" w:rsidRPr="00F06933" w14:paraId="462523A0" w14:textId="77777777" w:rsidTr="000E7AF0">
        <w:trPr>
          <w:gridAfter w:val="1"/>
          <w:wAfter w:w="31" w:type="dxa"/>
        </w:trPr>
        <w:tc>
          <w:tcPr>
            <w:tcW w:w="2334" w:type="dxa"/>
            <w:tcBorders>
              <w:top w:val="nil"/>
            </w:tcBorders>
            <w:shd w:val="clear" w:color="auto" w:fill="000000"/>
          </w:tcPr>
          <w:p w14:paraId="190125C6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Lead Actor</w:t>
            </w:r>
          </w:p>
        </w:tc>
        <w:tc>
          <w:tcPr>
            <w:tcW w:w="416" w:type="dxa"/>
            <w:tcBorders>
              <w:top w:val="nil"/>
            </w:tcBorders>
            <w:shd w:val="clear" w:color="auto" w:fill="000000"/>
          </w:tcPr>
          <w:p w14:paraId="5C12E59C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</w:p>
        </w:tc>
        <w:tc>
          <w:tcPr>
            <w:tcW w:w="2609" w:type="dxa"/>
            <w:tcBorders>
              <w:top w:val="nil"/>
            </w:tcBorders>
            <w:shd w:val="clear" w:color="auto" w:fill="000000"/>
          </w:tcPr>
          <w:p w14:paraId="5BFF72DA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Character</w:t>
            </w:r>
          </w:p>
        </w:tc>
        <w:tc>
          <w:tcPr>
            <w:tcW w:w="490" w:type="dxa"/>
            <w:gridSpan w:val="2"/>
            <w:tcBorders>
              <w:top w:val="nil"/>
            </w:tcBorders>
            <w:shd w:val="clear" w:color="auto" w:fill="000000"/>
          </w:tcPr>
          <w:p w14:paraId="71E60596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0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20713704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3258611B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2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03921BAF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3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173CB802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4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0F6BD762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5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373275FC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6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25E524E8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7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62C5A262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8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52F37C17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9</w:t>
            </w:r>
          </w:p>
        </w:tc>
        <w:tc>
          <w:tcPr>
            <w:tcW w:w="491" w:type="dxa"/>
            <w:gridSpan w:val="2"/>
            <w:tcBorders>
              <w:top w:val="nil"/>
            </w:tcBorders>
            <w:shd w:val="clear" w:color="auto" w:fill="000000"/>
          </w:tcPr>
          <w:p w14:paraId="61EC6D2C" w14:textId="77777777" w:rsidR="001C2AED" w:rsidRPr="00F06933" w:rsidRDefault="001C2AED" w:rsidP="001C2AE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0</w:t>
            </w:r>
          </w:p>
        </w:tc>
      </w:tr>
      <w:tr w:rsidR="000E7AF0" w:rsidRPr="00067A76" w14:paraId="28A6F22E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19D48785" w14:textId="198B3AF2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095FBD5B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38EFFCD6" w14:textId="60869DEB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69C38118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C3C7061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5AFF9FB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B15C343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CF0BA35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A244710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CC7196A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D26C0DD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2C1B175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BC1A0CF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E42EDBB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067A76" w14:paraId="37CA3C47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27A5A0FC" w14:textId="0D61159B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181DA7F6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44C135A0" w14:textId="27652C92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433309E0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80EAC8C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5FE25FE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2043E6B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7DB4ABC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2CF1386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D2CC496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97E7E37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4BCE803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E1D8160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CF901E3" w14:textId="77777777" w:rsidR="001C2AED" w:rsidRPr="00067A76" w:rsidRDefault="001C2AED" w:rsidP="001C2AED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067A76" w14:paraId="3372E4AE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278226E1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471A529D" w14:textId="574B8A91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57E038CF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4FF04CFE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0C68669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B1F57B0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C73EA35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5ECC30D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703B4B9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438DF5F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4DE01E7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3FBABD9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8FC6EC4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731FAE4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067A76" w14:paraId="0638352C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5F04F612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5C60E6EE" w14:textId="1DBC70B4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0C8822DD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5DAE2910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D6A2E2A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D79FBEA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BC2272E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266148F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12F8DBE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85D52B2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F3A31A2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68EF753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5B2D051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7EE90DD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F06933" w14:paraId="75639E1A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000000"/>
          </w:tcPr>
          <w:p w14:paraId="3694F42D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Lead Actress</w:t>
            </w:r>
          </w:p>
        </w:tc>
        <w:tc>
          <w:tcPr>
            <w:tcW w:w="416" w:type="dxa"/>
            <w:shd w:val="clear" w:color="auto" w:fill="000000"/>
          </w:tcPr>
          <w:p w14:paraId="0B682EB4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</w:p>
        </w:tc>
        <w:tc>
          <w:tcPr>
            <w:tcW w:w="2609" w:type="dxa"/>
            <w:shd w:val="clear" w:color="auto" w:fill="000000"/>
          </w:tcPr>
          <w:p w14:paraId="36D46664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Character</w:t>
            </w:r>
          </w:p>
        </w:tc>
        <w:tc>
          <w:tcPr>
            <w:tcW w:w="490" w:type="dxa"/>
            <w:gridSpan w:val="2"/>
            <w:shd w:val="clear" w:color="auto" w:fill="000000"/>
          </w:tcPr>
          <w:p w14:paraId="0D68CA3F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0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0823840B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558D5377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2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29C7E249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3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7440CD21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4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750A572F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5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28BF8B01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6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5744729D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7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77EDD549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8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7A1C5311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9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2BABB5A1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0</w:t>
            </w:r>
          </w:p>
        </w:tc>
      </w:tr>
      <w:tr w:rsidR="000E7AF0" w:rsidRPr="00067A76" w14:paraId="6AE3BBCD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09B549A1" w14:textId="613C5D2A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0AD65479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5B735529" w14:textId="63CF01CD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7296F05D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3902443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BCBD735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60C074A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6805F40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5D2EB06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78F17AE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78C2129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5E10F85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61D0AD4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335329E" w14:textId="77777777" w:rsidR="000E7AF0" w:rsidRPr="00067A76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F06933" w14:paraId="393A7CD1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3D2EF15F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4CEE8D19" w14:textId="26F5A410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76A7CBC6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1E416703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E19B023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A870495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8C7A81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E892E29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FBCBBA0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676D613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7FF4E6C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87075E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D68E622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C516271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F06933" w14:paraId="6F4E091C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3DA89099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06C0116E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F06933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11696641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1384956C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065007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DD0945A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5D80B79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C3D0570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C06636B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C20CF85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1C5FE60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3BC99A4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55F10A8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B0EBBF9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F06933" w14:paraId="369C81D9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262E4417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57F6E42C" w14:textId="2D2E2019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359C4034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4657EB06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5E020BE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254F183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FC21C49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4C3F35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C5BFE44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0365B7C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060634A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CCDCD0B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E4023EA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DAED133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F06933" w14:paraId="669F3344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000000"/>
          </w:tcPr>
          <w:p w14:paraId="7D58A434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Supporting Actor</w:t>
            </w:r>
          </w:p>
        </w:tc>
        <w:tc>
          <w:tcPr>
            <w:tcW w:w="416" w:type="dxa"/>
            <w:shd w:val="clear" w:color="auto" w:fill="000000"/>
          </w:tcPr>
          <w:p w14:paraId="4CA05880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</w:p>
        </w:tc>
        <w:tc>
          <w:tcPr>
            <w:tcW w:w="2609" w:type="dxa"/>
            <w:shd w:val="clear" w:color="auto" w:fill="000000"/>
          </w:tcPr>
          <w:p w14:paraId="3E6FF8D9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Character</w:t>
            </w:r>
          </w:p>
        </w:tc>
        <w:tc>
          <w:tcPr>
            <w:tcW w:w="490" w:type="dxa"/>
            <w:gridSpan w:val="2"/>
            <w:shd w:val="clear" w:color="auto" w:fill="000000"/>
          </w:tcPr>
          <w:p w14:paraId="68AA6835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0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6C6CAF1D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2086E106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2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717375D3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3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757C06E7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4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3221B172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5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51A1410C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6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32495302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7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420251E9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8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6E0D3DD8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9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0D0A7E62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0</w:t>
            </w:r>
          </w:p>
        </w:tc>
      </w:tr>
      <w:tr w:rsidR="000E7AF0" w:rsidRPr="00224D68" w14:paraId="1F81FB61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047EA45A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16" w:type="dxa"/>
            <w:shd w:val="clear" w:color="auto" w:fill="auto"/>
          </w:tcPr>
          <w:p w14:paraId="0973D2B6" w14:textId="77777777" w:rsidR="000E7AF0" w:rsidRPr="00E5283F" w:rsidRDefault="000E7AF0" w:rsidP="000E7AF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5283F">
              <w:rPr>
                <w:rFonts w:ascii="Times New Roman" w:hAnsi="Times New Roman"/>
                <w:b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3B674491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03BE4E37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6CB37CC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D286035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0FF959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81A8E81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DD9E419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B10745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14BFE9B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B734159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F9EC04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84378E7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</w:tr>
      <w:tr w:rsidR="000E7AF0" w:rsidRPr="00F06933" w14:paraId="5D03EFA0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58957A53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7982A3EE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F06933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23D7E33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2C3565B7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78BED0F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E12082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4D09B3C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1E0346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147F517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09255B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8EFFA18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95A3AAC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58984B1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7B45A95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F06933" w14:paraId="11F676C8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36EED04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02B9F457" w14:textId="0FE4F1A4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32DF6355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3EF2706C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5CFC715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F156764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32C3D6C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33D26C2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C04C81B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E7D6F4C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D23BF5B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F70CC91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564AD98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2646EAA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F06933" w14:paraId="6F6A40D0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07480229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14:paraId="70878F25" w14:textId="5D16DF84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1B8B7DBF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5163D33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DABB69B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F894448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00D4E42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97FF41E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CC5214D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19B7138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3536110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0BF75FB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C1E0FD9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852E6BB" w14:textId="77777777" w:rsidR="000E7AF0" w:rsidRPr="00F06933" w:rsidRDefault="000E7AF0" w:rsidP="000E7AF0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0E7AF0" w:rsidRPr="00F06933" w14:paraId="5422B1EA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000000"/>
          </w:tcPr>
          <w:p w14:paraId="5C57D3AC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Supporting Actress</w:t>
            </w:r>
          </w:p>
        </w:tc>
        <w:tc>
          <w:tcPr>
            <w:tcW w:w="416" w:type="dxa"/>
            <w:shd w:val="clear" w:color="auto" w:fill="000000"/>
          </w:tcPr>
          <w:p w14:paraId="30604F1E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</w:p>
        </w:tc>
        <w:tc>
          <w:tcPr>
            <w:tcW w:w="2609" w:type="dxa"/>
            <w:shd w:val="clear" w:color="auto" w:fill="000000"/>
          </w:tcPr>
          <w:p w14:paraId="79C7FF5F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Character</w:t>
            </w:r>
          </w:p>
        </w:tc>
        <w:tc>
          <w:tcPr>
            <w:tcW w:w="490" w:type="dxa"/>
            <w:gridSpan w:val="2"/>
            <w:shd w:val="clear" w:color="auto" w:fill="000000"/>
          </w:tcPr>
          <w:p w14:paraId="089CD8AD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0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04310D63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68DB4CB4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2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401A8901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3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5506CF9E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4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0157BB97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5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1DC44582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6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0DAB41CE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7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7E0835F0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8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1C0A464B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9</w:t>
            </w:r>
          </w:p>
        </w:tc>
        <w:tc>
          <w:tcPr>
            <w:tcW w:w="491" w:type="dxa"/>
            <w:gridSpan w:val="2"/>
            <w:shd w:val="clear" w:color="auto" w:fill="000000"/>
          </w:tcPr>
          <w:p w14:paraId="51375E1F" w14:textId="77777777" w:rsidR="000E7AF0" w:rsidRPr="00F06933" w:rsidRDefault="000E7AF0" w:rsidP="000E7AF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0</w:t>
            </w:r>
          </w:p>
        </w:tc>
      </w:tr>
      <w:tr w:rsidR="000E7AF0" w:rsidRPr="00224D68" w14:paraId="5373683C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52103200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16" w:type="dxa"/>
            <w:shd w:val="clear" w:color="auto" w:fill="auto"/>
          </w:tcPr>
          <w:p w14:paraId="525B1B97" w14:textId="77777777" w:rsidR="000E7AF0" w:rsidRPr="00E5283F" w:rsidRDefault="000E7AF0" w:rsidP="000E7AF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5283F">
              <w:rPr>
                <w:rFonts w:ascii="Times New Roman" w:hAnsi="Times New Roman"/>
                <w:b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0C3E57C9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4EBA6B06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0A89713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EB8A232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C334064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53A0934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E7FF7AA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E4D248E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0800F5D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BDA29F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B88D800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BD347B9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</w:tr>
      <w:tr w:rsidR="000E7AF0" w:rsidRPr="00224D68" w14:paraId="1BC6AF0B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0D72B272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16" w:type="dxa"/>
            <w:shd w:val="clear" w:color="auto" w:fill="auto"/>
          </w:tcPr>
          <w:p w14:paraId="0434816E" w14:textId="77777777" w:rsidR="000E7AF0" w:rsidRPr="00E5283F" w:rsidRDefault="000E7AF0" w:rsidP="000E7AF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5283F">
              <w:rPr>
                <w:rFonts w:ascii="Times New Roman" w:hAnsi="Times New Roman"/>
                <w:b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6D560D69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194D54AE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6B66177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DC5EC4B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D06DFD4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BC56EAD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033D88F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2007CD81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6638263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28DF67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B351FA6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00C1D23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</w:tr>
      <w:tr w:rsidR="000E7AF0" w:rsidRPr="00224D68" w14:paraId="5DD7929A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41A7E83A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16" w:type="dxa"/>
            <w:shd w:val="clear" w:color="auto" w:fill="auto"/>
          </w:tcPr>
          <w:p w14:paraId="6184CF29" w14:textId="321FFFCE" w:rsidR="000E7AF0" w:rsidRPr="00E5283F" w:rsidRDefault="000E7AF0" w:rsidP="000E7AF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3F0C4CC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55EA7C4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FAEB804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CD62D79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F9B4165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2286947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35B9B5C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C641F12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4808B8C0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11A474F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D28120D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5497343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</w:tr>
      <w:tr w:rsidR="000E7AF0" w:rsidRPr="00224D68" w14:paraId="6706A8C9" w14:textId="77777777" w:rsidTr="000E7AF0">
        <w:trPr>
          <w:gridAfter w:val="1"/>
          <w:wAfter w:w="31" w:type="dxa"/>
        </w:trPr>
        <w:tc>
          <w:tcPr>
            <w:tcW w:w="2334" w:type="dxa"/>
            <w:shd w:val="clear" w:color="auto" w:fill="auto"/>
          </w:tcPr>
          <w:p w14:paraId="50A85E27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16" w:type="dxa"/>
            <w:shd w:val="clear" w:color="auto" w:fill="auto"/>
          </w:tcPr>
          <w:p w14:paraId="6630EDCF" w14:textId="10A53DDB" w:rsidR="000E7AF0" w:rsidRPr="00E5283F" w:rsidRDefault="000E7AF0" w:rsidP="000E7AF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67A76">
              <w:rPr>
                <w:rFonts w:ascii="Times New Roman" w:hAnsi="Times New Roman"/>
                <w:b/>
                <w:szCs w:val="24"/>
              </w:rPr>
              <w:t>as</w:t>
            </w:r>
          </w:p>
        </w:tc>
        <w:tc>
          <w:tcPr>
            <w:tcW w:w="2609" w:type="dxa"/>
            <w:shd w:val="clear" w:color="auto" w:fill="auto"/>
          </w:tcPr>
          <w:p w14:paraId="7E2010C3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gridSpan w:val="2"/>
            <w:shd w:val="clear" w:color="auto" w:fill="auto"/>
          </w:tcPr>
          <w:p w14:paraId="2F2FFEA1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F482EA5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F3246B5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6CF74A1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FBA2D77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746EF423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5F98CE9C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43B2618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6C311E03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33595B3E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  <w:tc>
          <w:tcPr>
            <w:tcW w:w="491" w:type="dxa"/>
            <w:gridSpan w:val="2"/>
            <w:shd w:val="clear" w:color="auto" w:fill="auto"/>
          </w:tcPr>
          <w:p w14:paraId="060E20A2" w14:textId="77777777" w:rsidR="000E7AF0" w:rsidRPr="00224D68" w:rsidRDefault="000E7AF0" w:rsidP="000E7AF0">
            <w:pPr>
              <w:spacing w:after="0" w:line="240" w:lineRule="auto"/>
              <w:rPr>
                <w:rFonts w:ascii="Times New Roman" w:hAnsi="Times New Roman"/>
                <w:color w:val="7030A0"/>
                <w:szCs w:val="24"/>
              </w:rPr>
            </w:pPr>
          </w:p>
        </w:tc>
      </w:tr>
    </w:tbl>
    <w:p w14:paraId="0DCCADE6" w14:textId="77777777" w:rsidR="00A26366" w:rsidRPr="001C0111" w:rsidRDefault="00A26366" w:rsidP="001C0111">
      <w:pPr>
        <w:spacing w:after="0"/>
        <w:rPr>
          <w:sz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7"/>
        <w:gridCol w:w="2700"/>
        <w:gridCol w:w="490"/>
        <w:gridCol w:w="490"/>
        <w:gridCol w:w="491"/>
        <w:gridCol w:w="490"/>
        <w:gridCol w:w="491"/>
        <w:gridCol w:w="490"/>
        <w:gridCol w:w="491"/>
        <w:gridCol w:w="490"/>
        <w:gridCol w:w="491"/>
        <w:gridCol w:w="490"/>
        <w:gridCol w:w="491"/>
      </w:tblGrid>
      <w:tr w:rsidR="00A84674" w:rsidRPr="00F06933" w14:paraId="7E22598B" w14:textId="77777777" w:rsidTr="001C2AED">
        <w:tc>
          <w:tcPr>
            <w:tcW w:w="1079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37F799" w14:textId="77777777" w:rsidR="00A84674" w:rsidRPr="00F06933" w:rsidRDefault="00191B9C" w:rsidP="00F06933">
            <w:pPr>
              <w:spacing w:after="0" w:line="240" w:lineRule="auto"/>
              <w:rPr>
                <w:rFonts w:ascii="Times New Roman" w:hAnsi="Times New Roman"/>
                <w:b/>
                <w:color w:val="FFFFFF"/>
                <w:sz w:val="28"/>
                <w:szCs w:val="24"/>
              </w:rPr>
            </w:pPr>
            <w:r w:rsidRPr="00F06933">
              <w:rPr>
                <w:rFonts w:ascii="Times New Roman" w:hAnsi="Times New Roman"/>
                <w:b/>
                <w:sz w:val="28"/>
                <w:szCs w:val="24"/>
              </w:rPr>
              <w:t xml:space="preserve">EXCELLENCE IN </w:t>
            </w:r>
            <w:r w:rsidR="00A84674" w:rsidRPr="00F06933">
              <w:rPr>
                <w:rFonts w:ascii="Times New Roman" w:hAnsi="Times New Roman"/>
                <w:b/>
                <w:sz w:val="28"/>
                <w:szCs w:val="24"/>
              </w:rPr>
              <w:t>WRITING</w:t>
            </w:r>
            <w:r w:rsidRPr="00F06933">
              <w:rPr>
                <w:rFonts w:ascii="Times New Roman" w:hAnsi="Times New Roman"/>
                <w:b/>
                <w:sz w:val="28"/>
                <w:szCs w:val="24"/>
              </w:rPr>
              <w:t xml:space="preserve"> &amp; DESIGN</w:t>
            </w:r>
            <w:r w:rsidR="00A84674" w:rsidRPr="00F06933">
              <w:rPr>
                <w:rFonts w:ascii="Times New Roman" w:hAnsi="Times New Roman"/>
                <w:b/>
                <w:sz w:val="28"/>
                <w:szCs w:val="24"/>
              </w:rPr>
              <w:t xml:space="preserve"> </w:t>
            </w:r>
            <w:r w:rsidR="00A84674" w:rsidRPr="00F06933">
              <w:rPr>
                <w:rFonts w:ascii="Times New Roman" w:hAnsi="Times New Roman"/>
                <w:b/>
                <w:color w:val="FF0000"/>
                <w:sz w:val="20"/>
                <w:szCs w:val="24"/>
              </w:rPr>
              <w:t>(max 2 persons per category)</w:t>
            </w:r>
          </w:p>
        </w:tc>
      </w:tr>
      <w:tr w:rsidR="00A84674" w:rsidRPr="00F06933" w14:paraId="218F6618" w14:textId="77777777" w:rsidTr="001C2AED">
        <w:tc>
          <w:tcPr>
            <w:tcW w:w="2697" w:type="dxa"/>
            <w:tcBorders>
              <w:top w:val="nil"/>
            </w:tcBorders>
            <w:shd w:val="clear" w:color="auto" w:fill="000000"/>
          </w:tcPr>
          <w:p w14:paraId="06D23175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CATEGORY</w:t>
            </w:r>
          </w:p>
        </w:tc>
        <w:tc>
          <w:tcPr>
            <w:tcW w:w="2700" w:type="dxa"/>
            <w:tcBorders>
              <w:top w:val="nil"/>
            </w:tcBorders>
            <w:shd w:val="clear" w:color="auto" w:fill="000000"/>
          </w:tcPr>
          <w:p w14:paraId="48C01AD0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490" w:type="dxa"/>
            <w:tcBorders>
              <w:top w:val="nil"/>
            </w:tcBorders>
            <w:shd w:val="clear" w:color="auto" w:fill="000000"/>
          </w:tcPr>
          <w:p w14:paraId="0CD17814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0</w:t>
            </w:r>
          </w:p>
        </w:tc>
        <w:tc>
          <w:tcPr>
            <w:tcW w:w="490" w:type="dxa"/>
            <w:tcBorders>
              <w:top w:val="nil"/>
            </w:tcBorders>
            <w:shd w:val="clear" w:color="auto" w:fill="000000"/>
          </w:tcPr>
          <w:p w14:paraId="5AF85AED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491" w:type="dxa"/>
            <w:tcBorders>
              <w:top w:val="nil"/>
            </w:tcBorders>
            <w:shd w:val="clear" w:color="auto" w:fill="000000"/>
          </w:tcPr>
          <w:p w14:paraId="04C510C4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2</w:t>
            </w:r>
          </w:p>
        </w:tc>
        <w:tc>
          <w:tcPr>
            <w:tcW w:w="490" w:type="dxa"/>
            <w:tcBorders>
              <w:top w:val="nil"/>
            </w:tcBorders>
            <w:shd w:val="clear" w:color="auto" w:fill="000000"/>
          </w:tcPr>
          <w:p w14:paraId="1720DA71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3</w:t>
            </w:r>
          </w:p>
        </w:tc>
        <w:tc>
          <w:tcPr>
            <w:tcW w:w="491" w:type="dxa"/>
            <w:tcBorders>
              <w:top w:val="nil"/>
            </w:tcBorders>
            <w:shd w:val="clear" w:color="auto" w:fill="000000"/>
          </w:tcPr>
          <w:p w14:paraId="6268CD1B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4</w:t>
            </w:r>
          </w:p>
        </w:tc>
        <w:tc>
          <w:tcPr>
            <w:tcW w:w="490" w:type="dxa"/>
            <w:tcBorders>
              <w:top w:val="nil"/>
            </w:tcBorders>
            <w:shd w:val="clear" w:color="auto" w:fill="000000"/>
          </w:tcPr>
          <w:p w14:paraId="69917D84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5</w:t>
            </w:r>
          </w:p>
        </w:tc>
        <w:tc>
          <w:tcPr>
            <w:tcW w:w="491" w:type="dxa"/>
            <w:tcBorders>
              <w:top w:val="nil"/>
            </w:tcBorders>
            <w:shd w:val="clear" w:color="auto" w:fill="000000"/>
          </w:tcPr>
          <w:p w14:paraId="0D8922B3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6</w:t>
            </w:r>
          </w:p>
        </w:tc>
        <w:tc>
          <w:tcPr>
            <w:tcW w:w="490" w:type="dxa"/>
            <w:tcBorders>
              <w:top w:val="nil"/>
            </w:tcBorders>
            <w:shd w:val="clear" w:color="auto" w:fill="000000"/>
          </w:tcPr>
          <w:p w14:paraId="6104D629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7</w:t>
            </w:r>
          </w:p>
        </w:tc>
        <w:tc>
          <w:tcPr>
            <w:tcW w:w="491" w:type="dxa"/>
            <w:tcBorders>
              <w:top w:val="nil"/>
            </w:tcBorders>
            <w:shd w:val="clear" w:color="auto" w:fill="000000"/>
          </w:tcPr>
          <w:p w14:paraId="1198D863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8</w:t>
            </w:r>
          </w:p>
        </w:tc>
        <w:tc>
          <w:tcPr>
            <w:tcW w:w="490" w:type="dxa"/>
            <w:tcBorders>
              <w:top w:val="nil"/>
            </w:tcBorders>
            <w:shd w:val="clear" w:color="auto" w:fill="000000"/>
          </w:tcPr>
          <w:p w14:paraId="2FB1FA40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9</w:t>
            </w:r>
          </w:p>
        </w:tc>
        <w:tc>
          <w:tcPr>
            <w:tcW w:w="491" w:type="dxa"/>
            <w:tcBorders>
              <w:top w:val="nil"/>
            </w:tcBorders>
            <w:shd w:val="clear" w:color="auto" w:fill="000000"/>
          </w:tcPr>
          <w:p w14:paraId="59DA2A23" w14:textId="77777777" w:rsidR="00A84674" w:rsidRPr="00F06933" w:rsidRDefault="00A84674" w:rsidP="00F0693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0</w:t>
            </w:r>
          </w:p>
        </w:tc>
      </w:tr>
      <w:tr w:rsidR="00224D68" w:rsidRPr="00224D68" w14:paraId="6CFB9490" w14:textId="77777777" w:rsidTr="001C2AED">
        <w:tc>
          <w:tcPr>
            <w:tcW w:w="2697" w:type="dxa"/>
            <w:shd w:val="clear" w:color="auto" w:fill="auto"/>
          </w:tcPr>
          <w:p w14:paraId="154C7758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E5283F">
              <w:rPr>
                <w:rFonts w:ascii="Times New Roman" w:hAnsi="Times New Roman"/>
                <w:szCs w:val="24"/>
              </w:rPr>
              <w:t>SCENE DESIGN</w:t>
            </w:r>
          </w:p>
        </w:tc>
        <w:tc>
          <w:tcPr>
            <w:tcW w:w="2700" w:type="dxa"/>
            <w:shd w:val="clear" w:color="auto" w:fill="auto"/>
          </w:tcPr>
          <w:p w14:paraId="318B2F88" w14:textId="2E42C0FE" w:rsidR="00224D68" w:rsidRPr="00067A76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43AB2F9A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194DED75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5D9B520E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2AA7D7E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0412733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52DAC498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2DB4DD3A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0E97C40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6F47FEBB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380442FF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168AFC3E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</w:tr>
      <w:tr w:rsidR="00224D68" w:rsidRPr="00224D68" w14:paraId="4D0259AB" w14:textId="77777777" w:rsidTr="001C2AED">
        <w:tc>
          <w:tcPr>
            <w:tcW w:w="2697" w:type="dxa"/>
            <w:shd w:val="clear" w:color="auto" w:fill="auto"/>
          </w:tcPr>
          <w:p w14:paraId="0A7F4171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E5283F">
              <w:rPr>
                <w:rFonts w:ascii="Times New Roman" w:hAnsi="Times New Roman"/>
                <w:szCs w:val="24"/>
              </w:rPr>
              <w:t>LIGHTING DESIGN</w:t>
            </w:r>
          </w:p>
        </w:tc>
        <w:tc>
          <w:tcPr>
            <w:tcW w:w="2700" w:type="dxa"/>
            <w:shd w:val="clear" w:color="auto" w:fill="auto"/>
          </w:tcPr>
          <w:p w14:paraId="4EFE3988" w14:textId="51F2A039" w:rsidR="00224D68" w:rsidRPr="00067A76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09F1FA11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2313019E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2B31E104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33922F65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0A310079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14EBE013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380002A2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7371D07F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70589B8F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1254ADDF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559EED4C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</w:tr>
      <w:tr w:rsidR="00224D68" w:rsidRPr="00224D68" w14:paraId="020E3311" w14:textId="77777777" w:rsidTr="001C2AED">
        <w:tc>
          <w:tcPr>
            <w:tcW w:w="2697" w:type="dxa"/>
            <w:shd w:val="clear" w:color="auto" w:fill="auto"/>
          </w:tcPr>
          <w:p w14:paraId="6E36E5E3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E5283F">
              <w:rPr>
                <w:rFonts w:ascii="Times New Roman" w:hAnsi="Times New Roman"/>
                <w:szCs w:val="24"/>
              </w:rPr>
              <w:t>SOUND DESIGN</w:t>
            </w:r>
          </w:p>
        </w:tc>
        <w:tc>
          <w:tcPr>
            <w:tcW w:w="2700" w:type="dxa"/>
            <w:shd w:val="clear" w:color="auto" w:fill="auto"/>
          </w:tcPr>
          <w:p w14:paraId="4B1E1D77" w14:textId="63F97D47" w:rsidR="00224D68" w:rsidRPr="00067A76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5D5D3C90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5CE95473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7E59AE71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5186301E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23F0CD89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6809C40E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59B32B45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498FDC45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2F02139E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7DB751FC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7CD13C96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</w:tr>
      <w:tr w:rsidR="00224D68" w:rsidRPr="00224D68" w14:paraId="3DC284BC" w14:textId="77777777" w:rsidTr="001C2AED">
        <w:tc>
          <w:tcPr>
            <w:tcW w:w="2697" w:type="dxa"/>
            <w:shd w:val="clear" w:color="auto" w:fill="auto"/>
          </w:tcPr>
          <w:p w14:paraId="75C9CE4B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E5283F">
              <w:rPr>
                <w:rFonts w:ascii="Times New Roman" w:hAnsi="Times New Roman"/>
                <w:szCs w:val="24"/>
              </w:rPr>
              <w:t>COSTUME DESIGN</w:t>
            </w:r>
          </w:p>
        </w:tc>
        <w:tc>
          <w:tcPr>
            <w:tcW w:w="2700" w:type="dxa"/>
            <w:shd w:val="clear" w:color="auto" w:fill="auto"/>
          </w:tcPr>
          <w:p w14:paraId="59FBF926" w14:textId="7547ED13" w:rsidR="00224D68" w:rsidRPr="00067A76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329218EC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29D2E1B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1A29E401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541CA885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6A79CBF5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5D926772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54975A6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4D74010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76583AB0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31D0674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2316D3A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</w:tr>
      <w:tr w:rsidR="00224D68" w:rsidRPr="00F06933" w14:paraId="17513C0F" w14:textId="77777777" w:rsidTr="001C2AED">
        <w:tc>
          <w:tcPr>
            <w:tcW w:w="2697" w:type="dxa"/>
            <w:shd w:val="clear" w:color="auto" w:fill="auto"/>
          </w:tcPr>
          <w:p w14:paraId="6A6AFCAE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E5283F">
              <w:rPr>
                <w:rFonts w:ascii="Times New Roman" w:hAnsi="Times New Roman"/>
                <w:szCs w:val="24"/>
              </w:rPr>
              <w:t>ADAPTED SCRIPT</w:t>
            </w:r>
          </w:p>
          <w:p w14:paraId="256C9DFE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E5283F">
              <w:rPr>
                <w:rFonts w:ascii="Times New Roman" w:hAnsi="Times New Roman"/>
                <w:b/>
                <w:sz w:val="18"/>
                <w:szCs w:val="24"/>
              </w:rPr>
              <w:t>(from source other than a play)</w:t>
            </w:r>
          </w:p>
        </w:tc>
        <w:tc>
          <w:tcPr>
            <w:tcW w:w="2700" w:type="dxa"/>
            <w:shd w:val="clear" w:color="auto" w:fill="auto"/>
          </w:tcPr>
          <w:p w14:paraId="52F5D9A3" w14:textId="635EDB66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3CAB1D2E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0B8B34D2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76761E39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2C726AEB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3C7C76BD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0DE40170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7F17D1D1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4FD93E9A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5C438790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25B4958D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1BDA0DD4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24D68" w:rsidRPr="00F06933" w14:paraId="162A408D" w14:textId="77777777" w:rsidTr="001C2AED">
        <w:tc>
          <w:tcPr>
            <w:tcW w:w="2697" w:type="dxa"/>
            <w:shd w:val="clear" w:color="auto" w:fill="auto"/>
          </w:tcPr>
          <w:p w14:paraId="2279CE36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F06933">
              <w:rPr>
                <w:rFonts w:ascii="Times New Roman" w:hAnsi="Times New Roman"/>
                <w:szCs w:val="24"/>
              </w:rPr>
              <w:t>ORIGINAL SCRIPT</w:t>
            </w:r>
          </w:p>
        </w:tc>
        <w:tc>
          <w:tcPr>
            <w:tcW w:w="2700" w:type="dxa"/>
            <w:shd w:val="clear" w:color="auto" w:fill="auto"/>
          </w:tcPr>
          <w:p w14:paraId="35E8C163" w14:textId="4913CEAA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3D4FCFA7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39DE0798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15D62877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53DB1354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16815CE7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7BD5C628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531FEE3B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0B033776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15735E2C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05F06939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73015BC3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24D68" w:rsidRPr="00F06933" w14:paraId="6D8346FE" w14:textId="77777777" w:rsidTr="001C2AED">
        <w:tc>
          <w:tcPr>
            <w:tcW w:w="2697" w:type="dxa"/>
            <w:tcBorders>
              <w:bottom w:val="single" w:sz="4" w:space="0" w:color="auto"/>
            </w:tcBorders>
            <w:shd w:val="clear" w:color="auto" w:fill="auto"/>
          </w:tcPr>
          <w:p w14:paraId="6DFB2CAC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F06933">
              <w:rPr>
                <w:rFonts w:ascii="Times New Roman" w:hAnsi="Times New Roman"/>
                <w:szCs w:val="24"/>
              </w:rPr>
              <w:t>ORIGINAL SCORE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</w:tcPr>
          <w:p w14:paraId="57EDBF50" w14:textId="17EC3E34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tcBorders>
              <w:bottom w:val="single" w:sz="4" w:space="0" w:color="auto"/>
            </w:tcBorders>
            <w:shd w:val="clear" w:color="auto" w:fill="auto"/>
          </w:tcPr>
          <w:p w14:paraId="56D15194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tcBorders>
              <w:bottom w:val="single" w:sz="4" w:space="0" w:color="auto"/>
            </w:tcBorders>
            <w:shd w:val="clear" w:color="auto" w:fill="auto"/>
          </w:tcPr>
          <w:p w14:paraId="37337BB9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</w:tcPr>
          <w:p w14:paraId="4D1E43B2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tcBorders>
              <w:bottom w:val="single" w:sz="4" w:space="0" w:color="auto"/>
            </w:tcBorders>
            <w:shd w:val="clear" w:color="auto" w:fill="auto"/>
          </w:tcPr>
          <w:p w14:paraId="1D17D530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</w:tcPr>
          <w:p w14:paraId="365A5DE4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tcBorders>
              <w:bottom w:val="single" w:sz="4" w:space="0" w:color="auto"/>
            </w:tcBorders>
            <w:shd w:val="clear" w:color="auto" w:fill="auto"/>
          </w:tcPr>
          <w:p w14:paraId="43D0CA4C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</w:tcPr>
          <w:p w14:paraId="3BED909D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tcBorders>
              <w:bottom w:val="single" w:sz="4" w:space="0" w:color="auto"/>
            </w:tcBorders>
            <w:shd w:val="clear" w:color="auto" w:fill="auto"/>
          </w:tcPr>
          <w:p w14:paraId="23D1AA0F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</w:tcPr>
          <w:p w14:paraId="3D75BED1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tcBorders>
              <w:bottom w:val="single" w:sz="4" w:space="0" w:color="auto"/>
            </w:tcBorders>
            <w:shd w:val="clear" w:color="auto" w:fill="auto"/>
          </w:tcPr>
          <w:p w14:paraId="692628B2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tcBorders>
              <w:bottom w:val="single" w:sz="4" w:space="0" w:color="auto"/>
            </w:tcBorders>
            <w:shd w:val="clear" w:color="auto" w:fill="auto"/>
          </w:tcPr>
          <w:p w14:paraId="77F42D85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24D68" w:rsidRPr="00F06933" w14:paraId="212937A7" w14:textId="77777777" w:rsidTr="001C2AED">
        <w:tc>
          <w:tcPr>
            <w:tcW w:w="10792" w:type="dxa"/>
            <w:gridSpan w:val="13"/>
            <w:tcBorders>
              <w:left w:val="nil"/>
              <w:right w:val="nil"/>
            </w:tcBorders>
            <w:shd w:val="clear" w:color="auto" w:fill="auto"/>
          </w:tcPr>
          <w:p w14:paraId="60476BE4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24"/>
              </w:rPr>
            </w:pPr>
          </w:p>
          <w:p w14:paraId="2F030024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4"/>
              </w:rPr>
            </w:pPr>
            <w:r w:rsidRPr="00F06933">
              <w:rPr>
                <w:rFonts w:ascii="Times New Roman" w:hAnsi="Times New Roman"/>
                <w:b/>
                <w:sz w:val="28"/>
                <w:szCs w:val="24"/>
              </w:rPr>
              <w:t xml:space="preserve">EXCELLENCE IN PRODUCTION </w:t>
            </w:r>
            <w:r w:rsidRPr="00F06933">
              <w:rPr>
                <w:rFonts w:ascii="Times New Roman" w:hAnsi="Times New Roman"/>
                <w:b/>
                <w:color w:val="FF0000"/>
                <w:sz w:val="20"/>
                <w:szCs w:val="24"/>
              </w:rPr>
              <w:t>(max 2 persons per category)</w:t>
            </w:r>
          </w:p>
        </w:tc>
      </w:tr>
      <w:tr w:rsidR="00224D68" w:rsidRPr="00F06933" w14:paraId="7524B026" w14:textId="77777777" w:rsidTr="001C2AED">
        <w:tc>
          <w:tcPr>
            <w:tcW w:w="2697" w:type="dxa"/>
            <w:shd w:val="clear" w:color="auto" w:fill="000000"/>
          </w:tcPr>
          <w:p w14:paraId="4548BB96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CATEGORY</w:t>
            </w:r>
          </w:p>
        </w:tc>
        <w:tc>
          <w:tcPr>
            <w:tcW w:w="2700" w:type="dxa"/>
            <w:shd w:val="clear" w:color="auto" w:fill="000000"/>
          </w:tcPr>
          <w:p w14:paraId="125152FF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490" w:type="dxa"/>
            <w:shd w:val="clear" w:color="auto" w:fill="000000"/>
          </w:tcPr>
          <w:p w14:paraId="54E9AA85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0</w:t>
            </w:r>
          </w:p>
        </w:tc>
        <w:tc>
          <w:tcPr>
            <w:tcW w:w="490" w:type="dxa"/>
            <w:shd w:val="clear" w:color="auto" w:fill="000000"/>
          </w:tcPr>
          <w:p w14:paraId="233F9EC3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491" w:type="dxa"/>
            <w:shd w:val="clear" w:color="auto" w:fill="000000"/>
          </w:tcPr>
          <w:p w14:paraId="5ABA6EA3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2</w:t>
            </w:r>
          </w:p>
        </w:tc>
        <w:tc>
          <w:tcPr>
            <w:tcW w:w="490" w:type="dxa"/>
            <w:shd w:val="clear" w:color="auto" w:fill="000000"/>
          </w:tcPr>
          <w:p w14:paraId="3D334E37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3</w:t>
            </w:r>
          </w:p>
        </w:tc>
        <w:tc>
          <w:tcPr>
            <w:tcW w:w="491" w:type="dxa"/>
            <w:shd w:val="clear" w:color="auto" w:fill="000000"/>
          </w:tcPr>
          <w:p w14:paraId="744C5624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4</w:t>
            </w:r>
          </w:p>
        </w:tc>
        <w:tc>
          <w:tcPr>
            <w:tcW w:w="490" w:type="dxa"/>
            <w:shd w:val="clear" w:color="auto" w:fill="000000"/>
          </w:tcPr>
          <w:p w14:paraId="2F918BD4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5</w:t>
            </w:r>
          </w:p>
        </w:tc>
        <w:tc>
          <w:tcPr>
            <w:tcW w:w="491" w:type="dxa"/>
            <w:shd w:val="clear" w:color="auto" w:fill="000000"/>
          </w:tcPr>
          <w:p w14:paraId="7DAE1B74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6</w:t>
            </w:r>
          </w:p>
        </w:tc>
        <w:tc>
          <w:tcPr>
            <w:tcW w:w="490" w:type="dxa"/>
            <w:shd w:val="clear" w:color="auto" w:fill="000000"/>
          </w:tcPr>
          <w:p w14:paraId="1B60305F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7</w:t>
            </w:r>
          </w:p>
        </w:tc>
        <w:tc>
          <w:tcPr>
            <w:tcW w:w="491" w:type="dxa"/>
            <w:shd w:val="clear" w:color="auto" w:fill="000000"/>
          </w:tcPr>
          <w:p w14:paraId="542C7079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8</w:t>
            </w:r>
          </w:p>
        </w:tc>
        <w:tc>
          <w:tcPr>
            <w:tcW w:w="490" w:type="dxa"/>
            <w:shd w:val="clear" w:color="auto" w:fill="000000"/>
          </w:tcPr>
          <w:p w14:paraId="47E3A221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9</w:t>
            </w:r>
          </w:p>
        </w:tc>
        <w:tc>
          <w:tcPr>
            <w:tcW w:w="491" w:type="dxa"/>
            <w:shd w:val="clear" w:color="auto" w:fill="000000"/>
          </w:tcPr>
          <w:p w14:paraId="02CFB378" w14:textId="77777777" w:rsidR="00224D68" w:rsidRPr="00F06933" w:rsidRDefault="00224D68" w:rsidP="00224D6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FFFF"/>
                <w:sz w:val="24"/>
                <w:szCs w:val="24"/>
              </w:rPr>
            </w:pPr>
            <w:r w:rsidRPr="00F06933">
              <w:rPr>
                <w:rFonts w:ascii="Times New Roman" w:hAnsi="Times New Roman"/>
                <w:b/>
                <w:color w:val="FFFFFF"/>
                <w:sz w:val="24"/>
                <w:szCs w:val="24"/>
              </w:rPr>
              <w:t>10</w:t>
            </w:r>
          </w:p>
        </w:tc>
      </w:tr>
      <w:tr w:rsidR="00224D68" w:rsidRPr="00224D68" w14:paraId="2915986E" w14:textId="77777777" w:rsidTr="001C2AED">
        <w:tc>
          <w:tcPr>
            <w:tcW w:w="2697" w:type="dxa"/>
            <w:shd w:val="clear" w:color="auto" w:fill="auto"/>
          </w:tcPr>
          <w:p w14:paraId="1B868C6F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E5283F">
              <w:rPr>
                <w:rFonts w:ascii="Times New Roman" w:hAnsi="Times New Roman"/>
                <w:szCs w:val="24"/>
              </w:rPr>
              <w:t>DIRECTION</w:t>
            </w:r>
          </w:p>
        </w:tc>
        <w:tc>
          <w:tcPr>
            <w:tcW w:w="2700" w:type="dxa"/>
            <w:shd w:val="clear" w:color="auto" w:fill="auto"/>
          </w:tcPr>
          <w:p w14:paraId="13C634A6" w14:textId="5D1B20B0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35DE923B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369CB7AD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353F444F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572C6A15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5DEE8A3C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2339FB23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0264314E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58C42AAB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78A5B7D7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088A9C29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4895777B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</w:tr>
      <w:tr w:rsidR="00224D68" w:rsidRPr="00224D68" w14:paraId="6E01F7A6" w14:textId="77777777" w:rsidTr="001C2AED">
        <w:tc>
          <w:tcPr>
            <w:tcW w:w="2697" w:type="dxa"/>
            <w:shd w:val="clear" w:color="auto" w:fill="auto"/>
          </w:tcPr>
          <w:p w14:paraId="3C857945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E5283F">
              <w:rPr>
                <w:rFonts w:ascii="Times New Roman" w:hAnsi="Times New Roman"/>
                <w:szCs w:val="24"/>
              </w:rPr>
              <w:t>MUSIC DIRECTION</w:t>
            </w:r>
          </w:p>
        </w:tc>
        <w:tc>
          <w:tcPr>
            <w:tcW w:w="2700" w:type="dxa"/>
            <w:shd w:val="clear" w:color="auto" w:fill="auto"/>
          </w:tcPr>
          <w:p w14:paraId="678A2694" w14:textId="74C1EAEF" w:rsidR="00224D68" w:rsidRPr="00067A76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39F6E5CA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4FDA510C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05640AF6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6A052B6C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635FC6F1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6C5FFD4A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3984F5BF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3CD46F96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3CC9A71B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1F1C99F1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274A71F1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</w:tr>
      <w:tr w:rsidR="00224D68" w:rsidRPr="00224D68" w14:paraId="6EC8479E" w14:textId="77777777" w:rsidTr="001C2AED">
        <w:tc>
          <w:tcPr>
            <w:tcW w:w="2697" w:type="dxa"/>
            <w:shd w:val="clear" w:color="auto" w:fill="auto"/>
          </w:tcPr>
          <w:p w14:paraId="5C8697FC" w14:textId="77777777" w:rsidR="00224D68" w:rsidRPr="00E5283F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E5283F">
              <w:rPr>
                <w:rFonts w:ascii="Times New Roman" w:hAnsi="Times New Roman"/>
                <w:szCs w:val="24"/>
              </w:rPr>
              <w:t>CHOREOGRAPHY</w:t>
            </w:r>
          </w:p>
        </w:tc>
        <w:tc>
          <w:tcPr>
            <w:tcW w:w="2700" w:type="dxa"/>
            <w:shd w:val="clear" w:color="auto" w:fill="auto"/>
          </w:tcPr>
          <w:p w14:paraId="328181FA" w14:textId="4E5EBB59" w:rsidR="00224D68" w:rsidRPr="00067A76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2D642F16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776F1B9B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7C83077C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49C31BC1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5D0C90C1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461A2D8E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75527A92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78353902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2CD8F93D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0" w:type="dxa"/>
            <w:shd w:val="clear" w:color="auto" w:fill="auto"/>
          </w:tcPr>
          <w:p w14:paraId="1ADE6836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  <w:tc>
          <w:tcPr>
            <w:tcW w:w="491" w:type="dxa"/>
            <w:shd w:val="clear" w:color="auto" w:fill="auto"/>
          </w:tcPr>
          <w:p w14:paraId="6150AB4B" w14:textId="77777777" w:rsidR="00224D68" w:rsidRPr="00224D68" w:rsidRDefault="00224D68" w:rsidP="00224D68">
            <w:pPr>
              <w:spacing w:after="0" w:line="240" w:lineRule="auto"/>
              <w:rPr>
                <w:rFonts w:ascii="Times New Roman" w:hAnsi="Times New Roman"/>
                <w:color w:val="7030A0"/>
              </w:rPr>
            </w:pPr>
          </w:p>
        </w:tc>
      </w:tr>
      <w:tr w:rsidR="00224D68" w:rsidRPr="00F06933" w14:paraId="4ABC110E" w14:textId="77777777" w:rsidTr="001C2AED">
        <w:tc>
          <w:tcPr>
            <w:tcW w:w="2697" w:type="dxa"/>
            <w:shd w:val="clear" w:color="auto" w:fill="auto"/>
          </w:tcPr>
          <w:p w14:paraId="14705D68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  <w:r w:rsidRPr="00F06933">
              <w:rPr>
                <w:rFonts w:ascii="Times New Roman" w:hAnsi="Times New Roman"/>
                <w:szCs w:val="24"/>
              </w:rPr>
              <w:t>FIGHT CHOREO</w:t>
            </w:r>
          </w:p>
        </w:tc>
        <w:tc>
          <w:tcPr>
            <w:tcW w:w="2700" w:type="dxa"/>
            <w:shd w:val="clear" w:color="auto" w:fill="auto"/>
          </w:tcPr>
          <w:p w14:paraId="35BC0C90" w14:textId="23462E29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0A3AC97B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0C502D02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7ADB577A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4BB7D489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6661774A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442A44D3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249F1E8F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07640781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23809224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0" w:type="dxa"/>
            <w:shd w:val="clear" w:color="auto" w:fill="auto"/>
          </w:tcPr>
          <w:p w14:paraId="16734459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" w:type="dxa"/>
            <w:shd w:val="clear" w:color="auto" w:fill="auto"/>
          </w:tcPr>
          <w:p w14:paraId="5F11D8EE" w14:textId="77777777" w:rsidR="00224D68" w:rsidRPr="00F06933" w:rsidRDefault="00224D68" w:rsidP="00224D6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2BE723D3" w14:textId="77777777" w:rsidR="00B657BB" w:rsidRPr="00C91E22" w:rsidRDefault="00B657BB" w:rsidP="00C91E22">
      <w:pPr>
        <w:spacing w:after="0"/>
        <w:rPr>
          <w:sz w:val="10"/>
          <w:szCs w:val="10"/>
        </w:rPr>
      </w:pPr>
    </w:p>
    <w:p w14:paraId="5D56120B" w14:textId="77777777" w:rsidR="00E5283F" w:rsidRPr="00067A76" w:rsidRDefault="00E5283F" w:rsidP="00A84674">
      <w:pPr>
        <w:rPr>
          <w:rFonts w:ascii="Times New Roman" w:hAnsi="Times New Roman"/>
          <w:b/>
          <w:caps/>
          <w:sz w:val="28"/>
          <w:szCs w:val="28"/>
        </w:rPr>
      </w:pPr>
      <w:r w:rsidRPr="00067A76">
        <w:rPr>
          <w:rFonts w:ascii="Times New Roman" w:hAnsi="Times New Roman"/>
          <w:b/>
          <w:caps/>
          <w:sz w:val="28"/>
          <w:szCs w:val="28"/>
        </w:rPr>
        <w:t>Comments:</w:t>
      </w:r>
    </w:p>
    <w:sectPr w:rsidR="00E5283F" w:rsidRPr="00067A76" w:rsidSect="00A13DCA">
      <w:headerReference w:type="default" r:id="rId11"/>
      <w:footerReference w:type="default" r:id="rId12"/>
      <w:pgSz w:w="12240" w:h="15840"/>
      <w:pgMar w:top="1440" w:right="720" w:bottom="115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DA556" w14:textId="77777777" w:rsidR="00521BE6" w:rsidRDefault="00521BE6" w:rsidP="00A13DCA">
      <w:pPr>
        <w:spacing w:after="0" w:line="240" w:lineRule="auto"/>
      </w:pPr>
      <w:r>
        <w:separator/>
      </w:r>
    </w:p>
  </w:endnote>
  <w:endnote w:type="continuationSeparator" w:id="0">
    <w:p w14:paraId="7E5D8240" w14:textId="77777777" w:rsidR="00521BE6" w:rsidRDefault="00521BE6" w:rsidP="00A13D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Yu Gothic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BE564" w14:textId="77777777" w:rsidR="00A134BB" w:rsidRPr="00CD517D" w:rsidRDefault="00A134BB">
    <w:pPr>
      <w:pStyle w:val="Footer"/>
      <w:rPr>
        <w:rFonts w:ascii="Times New Roman" w:hAnsi="Times New Roman"/>
        <w:b/>
        <w:bCs/>
      </w:rPr>
    </w:pPr>
    <w:r w:rsidRPr="00CD517D">
      <w:rPr>
        <w:rFonts w:ascii="Times New Roman" w:hAnsi="Times New Roman"/>
        <w:b/>
        <w:bCs/>
      </w:rPr>
      <w:t xml:space="preserve">Page </w:t>
    </w:r>
    <w:r w:rsidRPr="00CD517D">
      <w:rPr>
        <w:rFonts w:ascii="Times New Roman" w:hAnsi="Times New Roman"/>
        <w:b/>
        <w:bCs/>
      </w:rPr>
      <w:fldChar w:fldCharType="begin"/>
    </w:r>
    <w:r w:rsidRPr="00CD517D">
      <w:rPr>
        <w:rFonts w:ascii="Times New Roman" w:hAnsi="Times New Roman"/>
        <w:b/>
        <w:bCs/>
      </w:rPr>
      <w:instrText xml:space="preserve"> PAGE   \* MERGEFORMAT </w:instrText>
    </w:r>
    <w:r w:rsidRPr="00CD517D">
      <w:rPr>
        <w:rFonts w:ascii="Times New Roman" w:hAnsi="Times New Roman"/>
        <w:b/>
        <w:bCs/>
      </w:rPr>
      <w:fldChar w:fldCharType="separate"/>
    </w:r>
    <w:r w:rsidRPr="00CD517D">
      <w:rPr>
        <w:rFonts w:ascii="Times New Roman" w:hAnsi="Times New Roman"/>
        <w:b/>
        <w:bCs/>
        <w:noProof/>
      </w:rPr>
      <w:t>2</w:t>
    </w:r>
    <w:r w:rsidRPr="00CD517D">
      <w:rPr>
        <w:rFonts w:ascii="Times New Roman" w:hAnsi="Times New Roman"/>
        <w:b/>
        <w:bCs/>
        <w:noProof/>
      </w:rPr>
      <w:fldChar w:fldCharType="end"/>
    </w:r>
    <w:r w:rsidRPr="00CD517D">
      <w:rPr>
        <w:rFonts w:ascii="Times New Roman" w:hAnsi="Times New Roman"/>
        <w:b/>
        <w:bCs/>
        <w:noProof/>
      </w:rPr>
      <w:tab/>
      <w:t xml:space="preserve">                                                                                                                                               Version: </w:t>
    </w:r>
    <w:r w:rsidR="001C2AED">
      <w:rPr>
        <w:rFonts w:ascii="Times New Roman" w:hAnsi="Times New Roman"/>
        <w:b/>
        <w:bCs/>
        <w:noProof/>
      </w:rPr>
      <w:t>5</w:t>
    </w:r>
    <w:r w:rsidR="00CD517D">
      <w:rPr>
        <w:rFonts w:ascii="Times New Roman" w:hAnsi="Times New Roman"/>
        <w:b/>
        <w:bCs/>
        <w:noProof/>
      </w:rPr>
      <w:t xml:space="preserve"> </w:t>
    </w:r>
    <w:r w:rsidRPr="00CD517D">
      <w:rPr>
        <w:rFonts w:ascii="Times New Roman" w:hAnsi="Times New Roman"/>
        <w:b/>
        <w:bCs/>
        <w:noProof/>
      </w:rPr>
      <w:t>(202</w:t>
    </w:r>
    <w:r w:rsidR="001C2AED">
      <w:rPr>
        <w:rFonts w:ascii="Times New Roman" w:hAnsi="Times New Roman"/>
        <w:b/>
        <w:bCs/>
        <w:noProof/>
      </w:rPr>
      <w:t>3</w:t>
    </w:r>
    <w:r w:rsidRPr="00CD517D">
      <w:rPr>
        <w:rFonts w:ascii="Times New Roman" w:hAnsi="Times New Roman"/>
        <w:b/>
        <w:bCs/>
        <w:noProof/>
      </w:rPr>
      <w:t>) - MDB</w:t>
    </w:r>
  </w:p>
  <w:p w14:paraId="204BE1DB" w14:textId="77777777" w:rsidR="00A13DCA" w:rsidRPr="00A13DCA" w:rsidRDefault="00A13DCA">
    <w:pPr>
      <w:pStyle w:val="Foo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74CB1" w14:textId="77777777" w:rsidR="00521BE6" w:rsidRDefault="00521BE6" w:rsidP="00A13DCA">
      <w:pPr>
        <w:spacing w:after="0" w:line="240" w:lineRule="auto"/>
      </w:pPr>
      <w:r>
        <w:separator/>
      </w:r>
    </w:p>
  </w:footnote>
  <w:footnote w:type="continuationSeparator" w:id="0">
    <w:p w14:paraId="2598EC14" w14:textId="77777777" w:rsidR="00521BE6" w:rsidRDefault="00521BE6" w:rsidP="00A13D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7FCF9" w14:textId="50C211FB" w:rsidR="00A13DCA" w:rsidRPr="00A13DCA" w:rsidRDefault="00A13DCA" w:rsidP="00A13DCA">
    <w:pPr>
      <w:pStyle w:val="Header"/>
      <w:jc w:val="center"/>
      <w:rPr>
        <w:rFonts w:ascii="Times New Roman" w:hAnsi="Times New Roman"/>
        <w:b/>
        <w:sz w:val="56"/>
      </w:rPr>
    </w:pPr>
    <w:r w:rsidRPr="00A13DCA">
      <w:rPr>
        <w:rFonts w:ascii="Times New Roman" w:hAnsi="Times New Roman"/>
        <w:b/>
        <w:sz w:val="56"/>
      </w:rPr>
      <w:t>ATAC Ballot 202</w:t>
    </w:r>
    <w:r w:rsidR="00067A76">
      <w:rPr>
        <w:rFonts w:ascii="Times New Roman" w:hAnsi="Times New Roman"/>
        <w:b/>
        <w:sz w:val="56"/>
      </w:rPr>
      <w:t>3</w:t>
    </w:r>
    <w:r w:rsidRPr="00A13DCA">
      <w:rPr>
        <w:rFonts w:ascii="Times New Roman" w:hAnsi="Times New Roman"/>
        <w:b/>
        <w:sz w:val="56"/>
      </w:rPr>
      <w:t>-202</w:t>
    </w:r>
    <w:r w:rsidR="00067A76">
      <w:rPr>
        <w:rFonts w:ascii="Times New Roman" w:hAnsi="Times New Roman"/>
        <w:b/>
        <w:sz w:val="56"/>
      </w:rPr>
      <w:t>4</w:t>
    </w:r>
    <w:r w:rsidRPr="00A13DCA">
      <w:rPr>
        <w:rFonts w:ascii="Times New Roman" w:hAnsi="Times New Roman"/>
        <w:b/>
        <w:sz w:val="56"/>
      </w:rPr>
      <w:t xml:space="preserve"> Sea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3476A"/>
    <w:multiLevelType w:val="hybridMultilevel"/>
    <w:tmpl w:val="E4E0E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90E77"/>
    <w:multiLevelType w:val="hybridMultilevel"/>
    <w:tmpl w:val="1C9A9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B05A4F"/>
    <w:multiLevelType w:val="multilevel"/>
    <w:tmpl w:val="C85042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10860019">
    <w:abstractNumId w:val="0"/>
  </w:num>
  <w:num w:numId="2" w16cid:durableId="1344359687">
    <w:abstractNumId w:val="1"/>
  </w:num>
  <w:num w:numId="3" w16cid:durableId="1141385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MDUwsjSwMDA3tzBR0lEKTi0uzszPAykwrAUAbiL6oSwAAAA="/>
  </w:docVars>
  <w:rsids>
    <w:rsidRoot w:val="00A13DCA"/>
    <w:rsid w:val="00051134"/>
    <w:rsid w:val="00067A76"/>
    <w:rsid w:val="000D563C"/>
    <w:rsid w:val="000E7AF0"/>
    <w:rsid w:val="00101EFA"/>
    <w:rsid w:val="001479FA"/>
    <w:rsid w:val="001526DB"/>
    <w:rsid w:val="00191A7F"/>
    <w:rsid w:val="00191B9C"/>
    <w:rsid w:val="001B3C9F"/>
    <w:rsid w:val="001C0111"/>
    <w:rsid w:val="001C2AED"/>
    <w:rsid w:val="001C64C4"/>
    <w:rsid w:val="001C6C31"/>
    <w:rsid w:val="001D2956"/>
    <w:rsid w:val="001D4A4F"/>
    <w:rsid w:val="00224A0A"/>
    <w:rsid w:val="00224D68"/>
    <w:rsid w:val="0023755B"/>
    <w:rsid w:val="00263573"/>
    <w:rsid w:val="0026450E"/>
    <w:rsid w:val="00266458"/>
    <w:rsid w:val="002821FD"/>
    <w:rsid w:val="00365B76"/>
    <w:rsid w:val="00376B1B"/>
    <w:rsid w:val="003E3374"/>
    <w:rsid w:val="0045326E"/>
    <w:rsid w:val="004A736A"/>
    <w:rsid w:val="004C5B83"/>
    <w:rsid w:val="00521BE6"/>
    <w:rsid w:val="005C4CBB"/>
    <w:rsid w:val="005E1CF6"/>
    <w:rsid w:val="00633A06"/>
    <w:rsid w:val="006644AA"/>
    <w:rsid w:val="006724A8"/>
    <w:rsid w:val="00692C92"/>
    <w:rsid w:val="006D170F"/>
    <w:rsid w:val="006E12E9"/>
    <w:rsid w:val="007008AE"/>
    <w:rsid w:val="007026C9"/>
    <w:rsid w:val="0071516E"/>
    <w:rsid w:val="007C2A5B"/>
    <w:rsid w:val="007C4BD6"/>
    <w:rsid w:val="007D047D"/>
    <w:rsid w:val="007D3BE8"/>
    <w:rsid w:val="00807DC0"/>
    <w:rsid w:val="00880E44"/>
    <w:rsid w:val="008C0008"/>
    <w:rsid w:val="008C26C2"/>
    <w:rsid w:val="008D2C14"/>
    <w:rsid w:val="00927E82"/>
    <w:rsid w:val="0093548F"/>
    <w:rsid w:val="00947731"/>
    <w:rsid w:val="009832E6"/>
    <w:rsid w:val="0099182F"/>
    <w:rsid w:val="009C4D06"/>
    <w:rsid w:val="009F425D"/>
    <w:rsid w:val="00A134BB"/>
    <w:rsid w:val="00A13DCA"/>
    <w:rsid w:val="00A26366"/>
    <w:rsid w:val="00A47ADA"/>
    <w:rsid w:val="00A60E61"/>
    <w:rsid w:val="00A84674"/>
    <w:rsid w:val="00A84949"/>
    <w:rsid w:val="00AE5434"/>
    <w:rsid w:val="00B20052"/>
    <w:rsid w:val="00B36B14"/>
    <w:rsid w:val="00B657BB"/>
    <w:rsid w:val="00B70147"/>
    <w:rsid w:val="00C0388E"/>
    <w:rsid w:val="00C22F82"/>
    <w:rsid w:val="00C25F71"/>
    <w:rsid w:val="00C418B9"/>
    <w:rsid w:val="00C47E7E"/>
    <w:rsid w:val="00C91E22"/>
    <w:rsid w:val="00CB6311"/>
    <w:rsid w:val="00CD03E4"/>
    <w:rsid w:val="00CD517D"/>
    <w:rsid w:val="00D21912"/>
    <w:rsid w:val="00D23DC8"/>
    <w:rsid w:val="00D64940"/>
    <w:rsid w:val="00DF4375"/>
    <w:rsid w:val="00DF43C8"/>
    <w:rsid w:val="00E17B80"/>
    <w:rsid w:val="00E32E40"/>
    <w:rsid w:val="00E36854"/>
    <w:rsid w:val="00E44245"/>
    <w:rsid w:val="00E5283F"/>
    <w:rsid w:val="00E83E7C"/>
    <w:rsid w:val="00EA6450"/>
    <w:rsid w:val="00EB19A6"/>
    <w:rsid w:val="00EE774E"/>
    <w:rsid w:val="00EF7737"/>
    <w:rsid w:val="00F06933"/>
    <w:rsid w:val="00FA4FC5"/>
    <w:rsid w:val="00FB4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58032"/>
  <w15:chartTrackingRefBased/>
  <w15:docId w15:val="{BF0644A1-FCD8-4E7D-BB13-3A9457EA7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0D563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3D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3DCA"/>
  </w:style>
  <w:style w:type="paragraph" w:styleId="Footer">
    <w:name w:val="footer"/>
    <w:basedOn w:val="Normal"/>
    <w:link w:val="FooterChar"/>
    <w:uiPriority w:val="99"/>
    <w:unhideWhenUsed/>
    <w:rsid w:val="00A13D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3DCA"/>
  </w:style>
  <w:style w:type="character" w:styleId="Hyperlink">
    <w:name w:val="Hyperlink"/>
    <w:rsid w:val="00A13DCA"/>
    <w:rPr>
      <w:color w:val="0000FE"/>
      <w:sz w:val="20"/>
      <w:u w:val="single"/>
    </w:rPr>
  </w:style>
  <w:style w:type="paragraph" w:styleId="ListParagraph">
    <w:name w:val="List Paragraph"/>
    <w:basedOn w:val="Normal"/>
    <w:uiPriority w:val="72"/>
    <w:qFormat/>
    <w:rsid w:val="00A13DCA"/>
    <w:pPr>
      <w:widowControl w:val="0"/>
      <w:spacing w:after="0" w:line="240" w:lineRule="auto"/>
      <w:ind w:left="720"/>
      <w:contextualSpacing/>
    </w:pPr>
    <w:rPr>
      <w:rFonts w:ascii="Times New Roman" w:eastAsia="ヒラギノ角ゴ Pro W3" w:hAnsi="Times New Roman"/>
      <w:color w:val="000000"/>
      <w:kern w:val="28"/>
      <w:sz w:val="20"/>
      <w:szCs w:val="24"/>
    </w:rPr>
  </w:style>
  <w:style w:type="table" w:styleId="TableGrid">
    <w:name w:val="Table Grid"/>
    <w:basedOn w:val="TableNormal"/>
    <w:uiPriority w:val="39"/>
    <w:rsid w:val="00A13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uiPriority w:val="9"/>
    <w:rsid w:val="000D563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D563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0D563C"/>
    <w:rPr>
      <w:i/>
      <w:iCs/>
    </w:rPr>
  </w:style>
  <w:style w:type="character" w:styleId="UnresolvedMention">
    <w:name w:val="Unresolved Mention"/>
    <w:uiPriority w:val="99"/>
    <w:semiHidden/>
    <w:unhideWhenUsed/>
    <w:rsid w:val="000D5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1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eaters@atac-sa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allots@atac-sa.org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3EB100-07D6-4262-9789-2BD91769C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mo Colleges District</Company>
  <LinksUpToDate>false</LinksUpToDate>
  <CharactersWithSpaces>3672</CharactersWithSpaces>
  <SharedDoc>false</SharedDoc>
  <HLinks>
    <vt:vector size="24" baseType="variant">
      <vt:variant>
        <vt:i4>524326</vt:i4>
      </vt:variant>
      <vt:variant>
        <vt:i4>9</vt:i4>
      </vt:variant>
      <vt:variant>
        <vt:i4>0</vt:i4>
      </vt:variant>
      <vt:variant>
        <vt:i4>5</vt:i4>
      </vt:variant>
      <vt:variant>
        <vt:lpwstr>mailto:theatre@uiwtx.edu</vt:lpwstr>
      </vt:variant>
      <vt:variant>
        <vt:lpwstr/>
      </vt:variant>
      <vt:variant>
        <vt:i4>3407947</vt:i4>
      </vt:variant>
      <vt:variant>
        <vt:i4>6</vt:i4>
      </vt:variant>
      <vt:variant>
        <vt:i4>0</vt:i4>
      </vt:variant>
      <vt:variant>
        <vt:i4>5</vt:i4>
      </vt:variant>
      <vt:variant>
        <vt:lpwstr>mailto:ballots@atac-sa.org</vt:lpwstr>
      </vt:variant>
      <vt:variant>
        <vt:lpwstr/>
      </vt:variant>
      <vt:variant>
        <vt:i4>3080313</vt:i4>
      </vt:variant>
      <vt:variant>
        <vt:i4>3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852086</vt:i4>
      </vt:variant>
      <vt:variant>
        <vt:i4>0</vt:i4>
      </vt:variant>
      <vt:variant>
        <vt:i4>0</vt:i4>
      </vt:variant>
      <vt:variant>
        <vt:i4>5</vt:i4>
      </vt:variant>
      <vt:variant>
        <vt:lpwstr>mailto:theaters@atac-s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Burnett</dc:creator>
  <cp:keywords/>
  <dc:description/>
  <cp:lastModifiedBy>Burnett, Michelle D</cp:lastModifiedBy>
  <cp:revision>2</cp:revision>
  <dcterms:created xsi:type="dcterms:W3CDTF">2023-10-04T23:25:00Z</dcterms:created>
  <dcterms:modified xsi:type="dcterms:W3CDTF">2023-10-04T23:25:00Z</dcterms:modified>
</cp:coreProperties>
</file>